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A7A44" w14:textId="36FEDA4D" w:rsidR="00D72839" w:rsidRPr="00D72839" w:rsidRDefault="00D72839" w:rsidP="00D72839">
      <w:pPr>
        <w:spacing w:after="0" w:line="480" w:lineRule="auto"/>
        <w:jc w:val="center"/>
        <w:rPr>
          <w:b/>
          <w:bCs/>
          <w:sz w:val="28"/>
          <w:szCs w:val="28"/>
        </w:rPr>
      </w:pPr>
      <w:r w:rsidRPr="00D72839">
        <w:rPr>
          <w:b/>
          <w:bCs/>
          <w:sz w:val="28"/>
          <w:szCs w:val="28"/>
        </w:rPr>
        <w:t>Beth-El Student Nurses’ Association Bylaws</w:t>
      </w:r>
    </w:p>
    <w:p w14:paraId="1D4136E1" w14:textId="079391BB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I: NAME OF THE ORGANIZATION</w:t>
      </w:r>
    </w:p>
    <w:p w14:paraId="3EBCCF11" w14:textId="42733C91" w:rsidR="00140F00" w:rsidRPr="00140F00" w:rsidRDefault="00140F00" w:rsidP="00B64EB6">
      <w:pPr>
        <w:spacing w:after="0" w:line="480" w:lineRule="auto"/>
      </w:pPr>
      <w:r w:rsidRPr="00140F00">
        <w:t>Section 1 - The name of this organization shall be the Beth-EI Student Nurses' Association</w:t>
      </w:r>
      <w:r w:rsidR="00741D3C">
        <w:t xml:space="preserve"> </w:t>
      </w:r>
      <w:r w:rsidRPr="00140F00">
        <w:t>(BSNA) a</w:t>
      </w:r>
      <w:r w:rsidR="00F045AF">
        <w:t xml:space="preserve"> </w:t>
      </w:r>
      <w:r w:rsidRPr="00140F00">
        <w:t>constituency of the Colorado Student Nurses' Association (CSNA) and the National</w:t>
      </w:r>
      <w:r w:rsidR="00D72839">
        <w:t xml:space="preserve"> </w:t>
      </w:r>
      <w:r w:rsidRPr="00140F00">
        <w:t>Student Nurses'</w:t>
      </w:r>
      <w:r w:rsidR="00F045AF">
        <w:t xml:space="preserve"> </w:t>
      </w:r>
      <w:r w:rsidRPr="00140F00">
        <w:t>Association (NSNA).</w:t>
      </w:r>
    </w:p>
    <w:p w14:paraId="6C60889A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II: PURPOSE AND FUNCTION</w:t>
      </w:r>
    </w:p>
    <w:p w14:paraId="4E657C72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Purpose</w:t>
      </w:r>
    </w:p>
    <w:p w14:paraId="67A19C24" w14:textId="19C2B465" w:rsidR="00140F00" w:rsidRPr="00140F00" w:rsidRDefault="00140F00" w:rsidP="00741D3C">
      <w:pPr>
        <w:pStyle w:val="ListParagraph"/>
        <w:numPr>
          <w:ilvl w:val="0"/>
          <w:numId w:val="1"/>
        </w:numPr>
        <w:spacing w:after="0" w:line="480" w:lineRule="auto"/>
      </w:pPr>
      <w:r w:rsidRPr="00140F00">
        <w:t xml:space="preserve">To assume responsibility for contributing to nursing education </w:t>
      </w:r>
      <w:proofErr w:type="gramStart"/>
      <w:r w:rsidRPr="00140F00">
        <w:t>in order to</w:t>
      </w:r>
      <w:proofErr w:type="gramEnd"/>
      <w:r w:rsidRPr="00140F00">
        <w:t xml:space="preserve"> provide</w:t>
      </w:r>
      <w:r w:rsidR="00741D3C">
        <w:t xml:space="preserve"> </w:t>
      </w:r>
      <w:r w:rsidRPr="00140F00">
        <w:t>for the highest quality of health care.</w:t>
      </w:r>
    </w:p>
    <w:p w14:paraId="3BB1A167" w14:textId="5D88E055" w:rsidR="00140F00" w:rsidRPr="00140F00" w:rsidRDefault="00140F00" w:rsidP="00741D3C">
      <w:pPr>
        <w:spacing w:after="0" w:line="480" w:lineRule="auto"/>
        <w:ind w:left="1080" w:hanging="360"/>
      </w:pPr>
      <w:r w:rsidRPr="00140F00">
        <w:t>B. To provide programs representative of fundamental current professional interests</w:t>
      </w:r>
      <w:r w:rsidR="00741D3C">
        <w:t xml:space="preserve"> </w:t>
      </w:r>
      <w:r w:rsidRPr="00140F00">
        <w:t>and concern to nursing students.</w:t>
      </w:r>
    </w:p>
    <w:p w14:paraId="45124B7B" w14:textId="5FE8877C" w:rsidR="00140F00" w:rsidRPr="00140F00" w:rsidRDefault="00140F00" w:rsidP="00741D3C">
      <w:pPr>
        <w:spacing w:after="0" w:line="480" w:lineRule="auto"/>
        <w:ind w:left="1080" w:hanging="360"/>
      </w:pPr>
      <w:r w:rsidRPr="00140F00">
        <w:t>C. To aid in the development of the whole person, his/her professional role, and</w:t>
      </w:r>
      <w:r w:rsidR="00741D3C">
        <w:t xml:space="preserve"> </w:t>
      </w:r>
      <w:r w:rsidRPr="00140F00">
        <w:t xml:space="preserve">his/her responsibility for health care of people in all </w:t>
      </w:r>
      <w:proofErr w:type="gramStart"/>
      <w:r w:rsidRPr="00140F00">
        <w:t>walks of life</w:t>
      </w:r>
      <w:proofErr w:type="gramEnd"/>
      <w:r w:rsidRPr="00140F00">
        <w:t>.</w:t>
      </w:r>
    </w:p>
    <w:p w14:paraId="4C572C70" w14:textId="55414792" w:rsidR="00140F00" w:rsidRPr="00140F00" w:rsidRDefault="00140F00" w:rsidP="00741D3C">
      <w:pPr>
        <w:spacing w:after="0" w:line="480" w:lineRule="auto"/>
        <w:ind w:left="1080" w:hanging="360"/>
      </w:pPr>
      <w:r w:rsidRPr="00140F00">
        <w:t>D. To enhance the positive image of nursing in the media, community, and among all</w:t>
      </w:r>
      <w:r w:rsidR="00741D3C">
        <w:t xml:space="preserve"> </w:t>
      </w:r>
      <w:r w:rsidRPr="00140F00">
        <w:t>health care professionals.</w:t>
      </w:r>
    </w:p>
    <w:p w14:paraId="47509AEE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2 - Function</w:t>
      </w:r>
    </w:p>
    <w:p w14:paraId="15AFD51F" w14:textId="24DB8EBF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A. To have direct input into standards of nursing education and influence the</w:t>
      </w:r>
      <w:r w:rsidR="00741D3C">
        <w:t xml:space="preserve"> </w:t>
      </w:r>
      <w:r w:rsidRPr="00140F00">
        <w:t>educational process.</w:t>
      </w:r>
    </w:p>
    <w:p w14:paraId="47288A12" w14:textId="73DF90BC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B. To influence health care, nursing education and practice through legislative</w:t>
      </w:r>
      <w:r w:rsidR="00741D3C">
        <w:t xml:space="preserve"> </w:t>
      </w:r>
      <w:r w:rsidRPr="00140F00">
        <w:t>activities as appropriate.</w:t>
      </w:r>
    </w:p>
    <w:p w14:paraId="030B7C39" w14:textId="0BB78039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C. To promote and encourage participation in community affairs and activities</w:t>
      </w:r>
      <w:r w:rsidR="00741D3C">
        <w:t xml:space="preserve"> </w:t>
      </w:r>
      <w:r w:rsidRPr="00140F00">
        <w:t>towards improved health care and the resolution of related social issues.</w:t>
      </w:r>
    </w:p>
    <w:p w14:paraId="7A704BAE" w14:textId="437F1AAC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D. To represent the positive image of nursing to the consumer, institutions, the</w:t>
      </w:r>
      <w:r w:rsidR="00741D3C">
        <w:t xml:space="preserve"> </w:t>
      </w:r>
      <w:r w:rsidRPr="00140F00">
        <w:t>media, and other organizations.</w:t>
      </w:r>
    </w:p>
    <w:p w14:paraId="411438B7" w14:textId="77777777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lastRenderedPageBreak/>
        <w:t>E. To promote and encourage students' participation in interdisciplinary activities.</w:t>
      </w:r>
    </w:p>
    <w:p w14:paraId="7614321E" w14:textId="339B870E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F. To promote and encourage recruitment efforts, participation in student activities</w:t>
      </w:r>
      <w:r w:rsidR="00741D3C">
        <w:t xml:space="preserve"> </w:t>
      </w:r>
      <w:r w:rsidRPr="00140F00">
        <w:t>and educational opportunities regardless of a person's race, color, creed, sex,</w:t>
      </w:r>
      <w:r w:rsidR="00741D3C">
        <w:t xml:space="preserve"> </w:t>
      </w:r>
      <w:r w:rsidRPr="00140F00">
        <w:t>lifestyle, national</w:t>
      </w:r>
      <w:r w:rsidR="00741D3C">
        <w:t xml:space="preserve"> </w:t>
      </w:r>
      <w:r w:rsidRPr="00140F00">
        <w:t>origin, age, or economic status.</w:t>
      </w:r>
    </w:p>
    <w:p w14:paraId="76BA743A" w14:textId="25050B95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G. To facilitate communication among nursing students and community</w:t>
      </w:r>
      <w:r w:rsidR="00741D3C">
        <w:t xml:space="preserve"> </w:t>
      </w:r>
      <w:r w:rsidRPr="00140F00">
        <w:t>representatives.</w:t>
      </w:r>
    </w:p>
    <w:p w14:paraId="130BD56D" w14:textId="66440133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H. To promote and encourage collaborative relationships with nursing and health</w:t>
      </w:r>
      <w:r w:rsidR="00741D3C">
        <w:t xml:space="preserve"> </w:t>
      </w:r>
      <w:r w:rsidRPr="00140F00">
        <w:t>care</w:t>
      </w:r>
      <w:r w:rsidR="00741D3C">
        <w:t xml:space="preserve"> </w:t>
      </w:r>
      <w:r w:rsidRPr="00140F00">
        <w:t>organizations.</w:t>
      </w:r>
    </w:p>
    <w:p w14:paraId="48076E32" w14:textId="77777777" w:rsidR="00140F00" w:rsidRPr="00140F00" w:rsidRDefault="00140F00" w:rsidP="00741D3C">
      <w:pPr>
        <w:tabs>
          <w:tab w:val="left" w:pos="900"/>
        </w:tabs>
        <w:spacing w:after="0" w:line="480" w:lineRule="auto"/>
        <w:ind w:left="1080" w:hanging="360"/>
      </w:pPr>
      <w:r w:rsidRPr="00140F00">
        <w:t>I. To promote unity and professionalism among nursing students.</w:t>
      </w:r>
    </w:p>
    <w:p w14:paraId="601B4576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III: MEMBERS</w:t>
      </w:r>
    </w:p>
    <w:p w14:paraId="11449CC8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School Constituents</w:t>
      </w:r>
    </w:p>
    <w:p w14:paraId="6A7DD281" w14:textId="3CD26644" w:rsidR="00140F00" w:rsidRPr="00140F00" w:rsidRDefault="00140F00" w:rsidP="00741D3C">
      <w:pPr>
        <w:spacing w:after="0" w:line="480" w:lineRule="auto"/>
        <w:ind w:left="1080" w:hanging="360"/>
      </w:pPr>
      <w:r w:rsidRPr="00140F00">
        <w:t>A. School constituent membership is composed of active and associate members</w:t>
      </w:r>
      <w:r w:rsidR="00741D3C">
        <w:t xml:space="preserve"> </w:t>
      </w:r>
      <w:r w:rsidRPr="00140F00">
        <w:t>who are</w:t>
      </w:r>
      <w:r w:rsidR="00741D3C">
        <w:t xml:space="preserve"> </w:t>
      </w:r>
      <w:r w:rsidRPr="00140F00">
        <w:t>current members of the NSNA and the CSNA.</w:t>
      </w:r>
    </w:p>
    <w:p w14:paraId="4125E4BC" w14:textId="396F7E6D" w:rsidR="00140F00" w:rsidRPr="00140F00" w:rsidRDefault="00140F00" w:rsidP="00741D3C">
      <w:pPr>
        <w:spacing w:after="0" w:line="480" w:lineRule="auto"/>
        <w:ind w:left="1080" w:hanging="360"/>
      </w:pPr>
      <w:r w:rsidRPr="00140F00">
        <w:t>B. The association shall be composed of at least ten members of the Beth-EI College</w:t>
      </w:r>
      <w:r w:rsidR="00741D3C">
        <w:t xml:space="preserve"> </w:t>
      </w:r>
      <w:r w:rsidRPr="00140F00">
        <w:t>of Nursing</w:t>
      </w:r>
      <w:r w:rsidR="00741D3C">
        <w:t xml:space="preserve"> </w:t>
      </w:r>
      <w:r w:rsidRPr="00140F00">
        <w:t>and Health Sciences. There shall be only one chapter on this school</w:t>
      </w:r>
      <w:r w:rsidR="00741D3C">
        <w:t xml:space="preserve"> </w:t>
      </w:r>
      <w:r w:rsidRPr="00140F00">
        <w:t>campus.</w:t>
      </w:r>
    </w:p>
    <w:p w14:paraId="48E7E9C0" w14:textId="35B74A8C" w:rsidR="00140F00" w:rsidRPr="00140F00" w:rsidRDefault="00140F00" w:rsidP="00741D3C">
      <w:pPr>
        <w:spacing w:after="0" w:line="480" w:lineRule="auto"/>
        <w:ind w:left="1080" w:hanging="360"/>
      </w:pPr>
      <w:r w:rsidRPr="00140F00">
        <w:t>C. For yearly recognition as a constituent, an officer of the association shall submit</w:t>
      </w:r>
      <w:r w:rsidR="00741D3C">
        <w:t xml:space="preserve"> </w:t>
      </w:r>
      <w:r w:rsidRPr="00140F00">
        <w:t>annually the</w:t>
      </w:r>
      <w:r w:rsidR="00741D3C">
        <w:t xml:space="preserve"> </w:t>
      </w:r>
      <w:r w:rsidRPr="00140F00">
        <w:t>Official Application for NSNA Constituency Status which shall</w:t>
      </w:r>
      <w:r w:rsidR="00741D3C">
        <w:t xml:space="preserve"> </w:t>
      </w:r>
      <w:r w:rsidRPr="00140F00">
        <w:t>include the following areas of</w:t>
      </w:r>
      <w:r w:rsidR="00741D3C">
        <w:t xml:space="preserve"> </w:t>
      </w:r>
      <w:r w:rsidRPr="00140F00">
        <w:t>conformity: purpose and function, membership,</w:t>
      </w:r>
      <w:r w:rsidR="00741D3C">
        <w:t xml:space="preserve"> </w:t>
      </w:r>
      <w:r w:rsidRPr="00140F00">
        <w:t>dues, and representation.</w:t>
      </w:r>
    </w:p>
    <w:p w14:paraId="3CE988F9" w14:textId="75994B33" w:rsidR="00140F00" w:rsidRPr="00140F00" w:rsidRDefault="00140F00" w:rsidP="00741D3C">
      <w:pPr>
        <w:spacing w:after="0" w:line="480" w:lineRule="auto"/>
        <w:ind w:left="1080" w:hanging="360"/>
      </w:pPr>
      <w:r w:rsidRPr="00140F00">
        <w:t>D. A constituent association which fails to comply with the bylaws and policies of the</w:t>
      </w:r>
      <w:r w:rsidR="00741D3C">
        <w:t xml:space="preserve"> </w:t>
      </w:r>
      <w:r w:rsidRPr="00140F00">
        <w:t>NSNA shall</w:t>
      </w:r>
      <w:r w:rsidR="00741D3C">
        <w:t xml:space="preserve"> </w:t>
      </w:r>
      <w:r w:rsidRPr="00140F00">
        <w:t>have its status revoked by a 2/3 vote of the Board of Directors of the</w:t>
      </w:r>
      <w:r w:rsidR="00741D3C">
        <w:t xml:space="preserve"> </w:t>
      </w:r>
      <w:r w:rsidRPr="00140F00">
        <w:t>NSNA, provided that written notice of the proposed revocation has been given at</w:t>
      </w:r>
      <w:r w:rsidR="00741D3C">
        <w:t xml:space="preserve"> </w:t>
      </w:r>
      <w:r w:rsidRPr="00140F00">
        <w:t>least two months prior to the vote</w:t>
      </w:r>
      <w:r w:rsidR="00741D3C">
        <w:t xml:space="preserve"> </w:t>
      </w:r>
      <w:r w:rsidRPr="00140F00">
        <w:t>and the constituent association is given an</w:t>
      </w:r>
      <w:r w:rsidR="00741D3C">
        <w:t xml:space="preserve"> </w:t>
      </w:r>
      <w:r w:rsidRPr="00140F00">
        <w:t>opportunity to be heard.</w:t>
      </w:r>
    </w:p>
    <w:p w14:paraId="19735225" w14:textId="26A8A290" w:rsidR="00140F00" w:rsidRPr="00140F00" w:rsidRDefault="00140F00" w:rsidP="00741D3C">
      <w:pPr>
        <w:spacing w:after="0" w:line="480" w:lineRule="auto"/>
        <w:ind w:left="1080" w:hanging="360"/>
      </w:pPr>
      <w:r w:rsidRPr="00140F00">
        <w:t>E. The association is an entity separate and apart from the NSNA and its</w:t>
      </w:r>
      <w:r w:rsidR="00741D3C">
        <w:t xml:space="preserve"> </w:t>
      </w:r>
      <w:r w:rsidRPr="00140F00">
        <w:t>administration of daily or regular activities, the NSNA and the CSNA exercising</w:t>
      </w:r>
      <w:r w:rsidR="00741D3C">
        <w:t xml:space="preserve"> </w:t>
      </w:r>
      <w:r w:rsidRPr="00140F00">
        <w:t>no supervision or control over these immediate daily and regular activities. The</w:t>
      </w:r>
      <w:r w:rsidR="00741D3C">
        <w:t xml:space="preserve"> </w:t>
      </w:r>
      <w:r w:rsidRPr="00140F00">
        <w:t xml:space="preserve">NSNA and CSNA have no liability for any loss, </w:t>
      </w:r>
      <w:r w:rsidRPr="00140F00">
        <w:lastRenderedPageBreak/>
        <w:t>damages, or injuries sustained by</w:t>
      </w:r>
      <w:r w:rsidR="00741D3C">
        <w:t xml:space="preserve"> </w:t>
      </w:r>
      <w:r w:rsidRPr="00140F00">
        <w:t xml:space="preserve">third parties </w:t>
      </w:r>
      <w:proofErr w:type="gramStart"/>
      <w:r w:rsidRPr="00140F00">
        <w:t>as a result of</w:t>
      </w:r>
      <w:proofErr w:type="gramEnd"/>
      <w:r w:rsidRPr="00140F00">
        <w:t xml:space="preserve"> negligence or acts of the BSNA or members thereof. In</w:t>
      </w:r>
      <w:r w:rsidR="00741D3C">
        <w:t xml:space="preserve"> </w:t>
      </w:r>
      <w:r w:rsidRPr="00140F00">
        <w:t>the event that any legal proceeding is brought against the NSNA or the CSNA as</w:t>
      </w:r>
      <w:r w:rsidR="00741D3C">
        <w:t xml:space="preserve"> </w:t>
      </w:r>
      <w:r w:rsidRPr="00140F00">
        <w:t>a result of such acts of omission or commission by the BSNA, the BSNA will</w:t>
      </w:r>
      <w:r w:rsidR="00741D3C">
        <w:t xml:space="preserve"> </w:t>
      </w:r>
      <w:r w:rsidRPr="00140F00">
        <w:t>indemnify and hold harmless the NSNA and the CSNA from any liability.</w:t>
      </w:r>
    </w:p>
    <w:p w14:paraId="782312E1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2 - Categories of Constituent Membership</w:t>
      </w:r>
    </w:p>
    <w:p w14:paraId="74983FD7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A. Active Members</w:t>
      </w:r>
    </w:p>
    <w:p w14:paraId="222D8B1B" w14:textId="44F7A038" w:rsidR="00140F00" w:rsidRPr="00140F00" w:rsidRDefault="00140F00" w:rsidP="00741D3C">
      <w:pPr>
        <w:spacing w:after="0" w:line="480" w:lineRule="auto"/>
        <w:ind w:left="2520" w:hanging="360"/>
      </w:pPr>
      <w:r w:rsidRPr="00140F00">
        <w:t xml:space="preserve">1. Students enrolled in state approved programs leading to licensure </w:t>
      </w:r>
      <w:proofErr w:type="gramStart"/>
      <w:r w:rsidRPr="00140F00">
        <w:t xml:space="preserve">as </w:t>
      </w:r>
      <w:r w:rsidR="00741D3C">
        <w:t xml:space="preserve"> a</w:t>
      </w:r>
      <w:proofErr w:type="gramEnd"/>
      <w:r w:rsidR="00741D3C">
        <w:t xml:space="preserve"> r</w:t>
      </w:r>
      <w:r w:rsidRPr="00140F00">
        <w:t>egistered nurse.</w:t>
      </w:r>
    </w:p>
    <w:p w14:paraId="19C54737" w14:textId="7288CBDA" w:rsidR="00140F00" w:rsidRPr="00140F00" w:rsidRDefault="00140F00" w:rsidP="00741D3C">
      <w:pPr>
        <w:spacing w:after="0" w:line="480" w:lineRule="auto"/>
        <w:ind w:left="2520" w:hanging="360"/>
      </w:pPr>
      <w:r w:rsidRPr="00140F00">
        <w:t>2. Registered nurses enrolled in programs leading to a Baccalaureate degree</w:t>
      </w:r>
      <w:r w:rsidR="00741D3C">
        <w:t xml:space="preserve"> </w:t>
      </w:r>
      <w:r w:rsidRPr="00140F00">
        <w:t>with a major in nursing.</w:t>
      </w:r>
    </w:p>
    <w:p w14:paraId="4049D34F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B. Associate Members</w:t>
      </w:r>
    </w:p>
    <w:p w14:paraId="7133DFE0" w14:textId="29201F04" w:rsidR="00140F00" w:rsidRPr="00140F00" w:rsidRDefault="00140F00" w:rsidP="00741D3C">
      <w:pPr>
        <w:spacing w:after="0" w:line="480" w:lineRule="auto"/>
        <w:ind w:left="2520" w:hanging="360"/>
      </w:pPr>
      <w:r w:rsidRPr="00140F00">
        <w:t>1. Students with interest in health care enrolled in college or university</w:t>
      </w:r>
      <w:r w:rsidR="00741D3C">
        <w:t xml:space="preserve"> </w:t>
      </w:r>
      <w:r w:rsidRPr="00140F00">
        <w:t>programs</w:t>
      </w:r>
      <w:r>
        <w:t xml:space="preserve"> </w:t>
      </w:r>
      <w:r w:rsidRPr="00140F00">
        <w:t xml:space="preserve">designed for preparation for entrance into a program leading </w:t>
      </w:r>
      <w:proofErr w:type="gramStart"/>
      <w:r w:rsidRPr="00140F00">
        <w:t xml:space="preserve">to </w:t>
      </w:r>
      <w:r w:rsidR="00741D3C">
        <w:t xml:space="preserve"> a</w:t>
      </w:r>
      <w:r w:rsidRPr="00140F00">
        <w:t>n</w:t>
      </w:r>
      <w:proofErr w:type="gramEnd"/>
      <w:r w:rsidR="00741D3C">
        <w:t xml:space="preserve"> </w:t>
      </w:r>
      <w:r w:rsidRPr="00140F00">
        <w:t>associate</w:t>
      </w:r>
      <w:r>
        <w:t xml:space="preserve"> </w:t>
      </w:r>
      <w:r w:rsidRPr="00140F00">
        <w:t>degree, diploma, or Baccalaureate degree in nursing.</w:t>
      </w:r>
    </w:p>
    <w:p w14:paraId="2B45CF01" w14:textId="4323FC14" w:rsidR="00140F00" w:rsidRPr="00140F00" w:rsidRDefault="00140F00" w:rsidP="00741D3C">
      <w:pPr>
        <w:spacing w:after="0" w:line="480" w:lineRule="auto"/>
        <w:ind w:left="2520" w:hanging="360"/>
      </w:pPr>
      <w:r w:rsidRPr="00140F00">
        <w:t>2. Associate members shall have all privileges of membership except the right to</w:t>
      </w:r>
      <w:r w:rsidR="00741D3C">
        <w:t xml:space="preserve"> </w:t>
      </w:r>
      <w:r w:rsidRPr="00140F00">
        <w:t>hold office as President or Vice President at the BSNA, state, and national</w:t>
      </w:r>
      <w:r w:rsidR="00741D3C">
        <w:t xml:space="preserve"> </w:t>
      </w:r>
      <w:r w:rsidRPr="00140F00">
        <w:t>levels in accordance with the NSNA bylaws.</w:t>
      </w:r>
    </w:p>
    <w:p w14:paraId="4F763A53" w14:textId="1669AD94" w:rsidR="00140F00" w:rsidRPr="00140F00" w:rsidRDefault="00140F00" w:rsidP="00741D3C">
      <w:pPr>
        <w:spacing w:after="0" w:line="480" w:lineRule="auto"/>
        <w:ind w:left="1800" w:hanging="360"/>
      </w:pPr>
      <w:r w:rsidRPr="00140F00">
        <w:t>C. Active and associate membership shall be renewable annually if student status is</w:t>
      </w:r>
      <w:r w:rsidR="00741D3C">
        <w:t xml:space="preserve"> </w:t>
      </w:r>
      <w:r w:rsidRPr="00140F00">
        <w:t>maintained.</w:t>
      </w:r>
    </w:p>
    <w:p w14:paraId="2642B7EE" w14:textId="56357E8C" w:rsidR="00140F00" w:rsidRPr="00140F00" w:rsidRDefault="00140F00" w:rsidP="00741D3C">
      <w:pPr>
        <w:spacing w:after="0" w:line="480" w:lineRule="auto"/>
        <w:ind w:left="1800" w:hanging="360"/>
      </w:pPr>
      <w:r w:rsidRPr="00140F00">
        <w:t>D. Sustaining membership for the Advisor and the Consultant-at-Large shall be</w:t>
      </w:r>
      <w:r w:rsidR="00741D3C">
        <w:t xml:space="preserve"> </w:t>
      </w:r>
      <w:r w:rsidRPr="00140F00">
        <w:t>renewable.</w:t>
      </w:r>
    </w:p>
    <w:p w14:paraId="6896F735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3 - Public Representation of BSNA Members</w:t>
      </w:r>
    </w:p>
    <w:p w14:paraId="649D2D23" w14:textId="4F0CF4C6" w:rsidR="00140F00" w:rsidRPr="00140F00" w:rsidRDefault="00140F00" w:rsidP="00741D3C">
      <w:pPr>
        <w:spacing w:after="0" w:line="480" w:lineRule="auto"/>
        <w:ind w:left="1080" w:hanging="360"/>
      </w:pPr>
      <w:r w:rsidRPr="00140F00">
        <w:t xml:space="preserve">A. </w:t>
      </w:r>
      <w:proofErr w:type="gramStart"/>
      <w:r w:rsidRPr="00140F00">
        <w:t>In order to</w:t>
      </w:r>
      <w:proofErr w:type="gramEnd"/>
      <w:r w:rsidRPr="00140F00">
        <w:t xml:space="preserve"> professionally represent BSNA, it is imperative that appropriate</w:t>
      </w:r>
      <w:r w:rsidR="00741D3C">
        <w:t xml:space="preserve"> </w:t>
      </w:r>
      <w:r w:rsidRPr="00140F00">
        <w:t>language be used in public situations, i.e., no vulgar language.</w:t>
      </w:r>
    </w:p>
    <w:p w14:paraId="4097F2B6" w14:textId="78B84492" w:rsidR="00140F00" w:rsidRPr="00140F00" w:rsidRDefault="00140F00" w:rsidP="00741D3C">
      <w:pPr>
        <w:spacing w:after="0" w:line="480" w:lineRule="auto"/>
        <w:ind w:left="1080" w:hanging="360"/>
      </w:pPr>
      <w:r w:rsidRPr="00140F00">
        <w:lastRenderedPageBreak/>
        <w:t>B. The use of any substance (lawful or unlawful) resulting in inappropriate behavior or</w:t>
      </w:r>
      <w:r w:rsidR="00741D3C">
        <w:t xml:space="preserve"> </w:t>
      </w:r>
      <w:r w:rsidRPr="00140F00">
        <w:t>language will not be tolerated.</w:t>
      </w:r>
    </w:p>
    <w:p w14:paraId="204719D8" w14:textId="77777777" w:rsidR="00140F00" w:rsidRPr="00140F00" w:rsidRDefault="00140F00" w:rsidP="00741D3C">
      <w:pPr>
        <w:spacing w:after="0" w:line="480" w:lineRule="auto"/>
        <w:ind w:left="1080" w:hanging="360"/>
      </w:pPr>
      <w:r w:rsidRPr="00140F00">
        <w:t>C. Identification badges are to be removed when away from official functions.</w:t>
      </w:r>
    </w:p>
    <w:p w14:paraId="3DA75CF2" w14:textId="446F027E" w:rsidR="00140F00" w:rsidRPr="00140F00" w:rsidRDefault="00140F00" w:rsidP="00741D3C">
      <w:pPr>
        <w:spacing w:after="0" w:line="480" w:lineRule="auto"/>
        <w:ind w:left="1080" w:hanging="360"/>
      </w:pPr>
      <w:r w:rsidRPr="00140F00">
        <w:t xml:space="preserve">D. Public voicing of dissatisfaction with BSNA or its members shows lack </w:t>
      </w:r>
      <w:proofErr w:type="spellStart"/>
      <w:r w:rsidRPr="00140F00">
        <w:t>or</w:t>
      </w:r>
      <w:proofErr w:type="spellEnd"/>
      <w:r w:rsidRPr="00140F00">
        <w:t xml:space="preserve"> respect</w:t>
      </w:r>
      <w:r w:rsidR="00741D3C">
        <w:t xml:space="preserve"> </w:t>
      </w:r>
      <w:r w:rsidRPr="00140F00">
        <w:t>and professionalism for the organization. Any dissatisfaction is to be represented</w:t>
      </w:r>
      <w:r w:rsidR="00741D3C">
        <w:t xml:space="preserve"> </w:t>
      </w:r>
      <w:r w:rsidRPr="00140F00">
        <w:t>to the individual involved, an Executive Board member, and/or the Advisor or</w:t>
      </w:r>
      <w:r w:rsidR="00741D3C">
        <w:t xml:space="preserve"> </w:t>
      </w:r>
      <w:r w:rsidRPr="00140F00">
        <w:t>Consultant-at-Large.</w:t>
      </w:r>
    </w:p>
    <w:p w14:paraId="58A580FC" w14:textId="77777777" w:rsidR="00140F00" w:rsidRPr="00140F00" w:rsidRDefault="00140F00" w:rsidP="00741D3C">
      <w:pPr>
        <w:spacing w:after="0" w:line="480" w:lineRule="auto"/>
        <w:ind w:left="1080" w:hanging="360"/>
      </w:pPr>
      <w:proofErr w:type="gramStart"/>
      <w:r w:rsidRPr="00140F00">
        <w:t>E. A decision of resolution and action will be made by the Executive Board</w:t>
      </w:r>
      <w:proofErr w:type="gramEnd"/>
      <w:r w:rsidRPr="00140F00">
        <w:t>.</w:t>
      </w:r>
    </w:p>
    <w:p w14:paraId="605231EA" w14:textId="77777777" w:rsidR="00140F00" w:rsidRPr="00140F00" w:rsidRDefault="00140F00" w:rsidP="00741D3C">
      <w:pPr>
        <w:spacing w:after="0" w:line="480" w:lineRule="auto"/>
        <w:ind w:left="1080" w:hanging="360"/>
      </w:pPr>
      <w:r w:rsidRPr="00140F00">
        <w:t>F. Decisions of resolution may be appealed to the full Board for reconsideration.</w:t>
      </w:r>
    </w:p>
    <w:p w14:paraId="4C51CD33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IV: BOARD OF DIRECTORS</w:t>
      </w:r>
    </w:p>
    <w:p w14:paraId="793A0CA5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Offices</w:t>
      </w:r>
    </w:p>
    <w:p w14:paraId="70B939C3" w14:textId="5D45E497" w:rsidR="00140F00" w:rsidRPr="00140F00" w:rsidRDefault="00140F00" w:rsidP="00741D3C">
      <w:pPr>
        <w:spacing w:after="0" w:line="480" w:lineRule="auto"/>
        <w:ind w:left="720"/>
      </w:pPr>
      <w:r w:rsidRPr="00140F00">
        <w:t>President, Vice President, Secretary, Treasurer, Merchandise Director, Student</w:t>
      </w:r>
      <w:r w:rsidR="00741D3C">
        <w:t>-</w:t>
      </w:r>
      <w:r w:rsidRPr="00140F00">
        <w:t>Faculty</w:t>
      </w:r>
      <w:r w:rsidR="00741D3C">
        <w:t xml:space="preserve"> </w:t>
      </w:r>
      <w:r w:rsidRPr="00140F00">
        <w:t>Liaison, Community Service Director, Community Health Director, Image of</w:t>
      </w:r>
      <w:r w:rsidR="00741D3C">
        <w:t xml:space="preserve"> </w:t>
      </w:r>
      <w:r w:rsidRPr="00140F00">
        <w:t>Nursing Director,</w:t>
      </w:r>
      <w:r w:rsidR="00741D3C">
        <w:t xml:space="preserve"> </w:t>
      </w:r>
      <w:r w:rsidRPr="00140F00">
        <w:t>Membership Director, and Accelerated Program Representative.</w:t>
      </w:r>
    </w:p>
    <w:p w14:paraId="0CE9D505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A. The President</w:t>
      </w:r>
    </w:p>
    <w:p w14:paraId="019DD8F1" w14:textId="7777777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1. Shall develop an agenda and preside at all meetings of this association,</w:t>
      </w:r>
    </w:p>
    <w:p w14:paraId="1F984AE7" w14:textId="7777777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2. Shall be a cosigner on the BSNA checking account</w:t>
      </w:r>
    </w:p>
    <w:p w14:paraId="307E3FFC" w14:textId="7777777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3. Shall appoint board members to special committees as needed</w:t>
      </w:r>
    </w:p>
    <w:p w14:paraId="462631F4" w14:textId="607A29E4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4. Shall coordinate and delegate duties and assignments as necessary within the</w:t>
      </w:r>
      <w:r w:rsidR="00741D3C">
        <w:t xml:space="preserve"> </w:t>
      </w:r>
      <w:r w:rsidRPr="00140F00">
        <w:t>organization</w:t>
      </w:r>
    </w:p>
    <w:p w14:paraId="425744F8" w14:textId="7777777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5. Is an ex-officio member of all committees.</w:t>
      </w:r>
    </w:p>
    <w:p w14:paraId="28FDA414" w14:textId="7777777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6. Shall organize and coordinate election of next Board of Directors</w:t>
      </w:r>
    </w:p>
    <w:p w14:paraId="258C5FC5" w14:textId="7777777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7. Shall mediate conflict and aid in effective communication between members</w:t>
      </w:r>
    </w:p>
    <w:p w14:paraId="3ED28589" w14:textId="7F4F5C4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8. Shall attend all BSNA sponsored events to represent the organization</w:t>
      </w:r>
      <w:r w:rsidR="00741D3C">
        <w:t xml:space="preserve"> </w:t>
      </w:r>
      <w:r w:rsidRPr="00140F00">
        <w:t>whenever able</w:t>
      </w:r>
    </w:p>
    <w:p w14:paraId="2D59B109" w14:textId="77777777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t>9. Shall attend monthly BSNA and Board of Directors meetings</w:t>
      </w:r>
    </w:p>
    <w:p w14:paraId="6CBC45A7" w14:textId="25059DA9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r w:rsidRPr="00140F00">
        <w:lastRenderedPageBreak/>
        <w:t>10. Shall record minutes from each meeting and keep a permanent record of said</w:t>
      </w:r>
      <w:r w:rsidR="00741D3C">
        <w:t xml:space="preserve"> </w:t>
      </w:r>
      <w:r w:rsidRPr="00140F00">
        <w:t>minutes</w:t>
      </w:r>
    </w:p>
    <w:p w14:paraId="6B52E046" w14:textId="31A712E3" w:rsidR="00140F00" w:rsidRPr="00140F00" w:rsidRDefault="00140F00" w:rsidP="00741D3C">
      <w:pPr>
        <w:tabs>
          <w:tab w:val="left" w:pos="1710"/>
          <w:tab w:val="left" w:pos="1890"/>
        </w:tabs>
        <w:spacing w:after="0" w:line="480" w:lineRule="auto"/>
        <w:ind w:left="1800" w:hanging="360"/>
      </w:pPr>
      <w:proofErr w:type="gramStart"/>
      <w:r w:rsidRPr="00140F00">
        <w:t>11 .</w:t>
      </w:r>
      <w:proofErr w:type="gramEnd"/>
      <w:r w:rsidRPr="00140F00">
        <w:t xml:space="preserve"> Shall perform all other duties pertaining to the office and represent this</w:t>
      </w:r>
      <w:r w:rsidR="00741D3C">
        <w:t xml:space="preserve"> </w:t>
      </w:r>
      <w:r w:rsidRPr="00140F00">
        <w:t>association in all matters to the local State Nurses' Association, the local</w:t>
      </w:r>
      <w:r w:rsidR="00741D3C">
        <w:t xml:space="preserve"> </w:t>
      </w:r>
      <w:r w:rsidRPr="00140F00">
        <w:t>League for Nursing, CSNA, NSNA, and other professional student</w:t>
      </w:r>
      <w:r w:rsidR="00741D3C">
        <w:t xml:space="preserve"> </w:t>
      </w:r>
      <w:r w:rsidRPr="00140F00">
        <w:t>organizations.</w:t>
      </w:r>
    </w:p>
    <w:p w14:paraId="6572D8C2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B. The Vice President</w:t>
      </w:r>
    </w:p>
    <w:p w14:paraId="50A807EB" w14:textId="30D27DCC" w:rsidR="00140F00" w:rsidRPr="00140F00" w:rsidRDefault="00140F00" w:rsidP="00741D3C">
      <w:pPr>
        <w:spacing w:after="0" w:line="480" w:lineRule="auto"/>
        <w:ind w:left="1800" w:hanging="360"/>
      </w:pPr>
      <w:r w:rsidRPr="00140F00">
        <w:t>1. Shall assume the duties of the President in the absence or disability of that</w:t>
      </w:r>
      <w:r w:rsidR="00741D3C">
        <w:t xml:space="preserve"> </w:t>
      </w:r>
      <w:r w:rsidRPr="00140F00">
        <w:t>officer.</w:t>
      </w:r>
    </w:p>
    <w:p w14:paraId="5944965E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2. Shall attend events if the President is unable and represent the BSNA</w:t>
      </w:r>
    </w:p>
    <w:p w14:paraId="37497661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3. Shall run the monthly meeting and board meeting if the President is unable</w:t>
      </w:r>
    </w:p>
    <w:p w14:paraId="34410546" w14:textId="671925F8" w:rsidR="00140F00" w:rsidRPr="00140F00" w:rsidRDefault="00140F00" w:rsidP="00741D3C">
      <w:pPr>
        <w:spacing w:after="0" w:line="480" w:lineRule="auto"/>
        <w:ind w:left="1800" w:hanging="360"/>
      </w:pPr>
      <w:r w:rsidRPr="00140F00">
        <w:t>4. Shall coordinate and oversee the annual BSNA Career Fair, and is always the</w:t>
      </w:r>
      <w:r w:rsidR="00741D3C">
        <w:t xml:space="preserve"> </w:t>
      </w:r>
      <w:r w:rsidRPr="00140F00">
        <w:t>leader of the Career Fair committee</w:t>
      </w:r>
    </w:p>
    <w:p w14:paraId="2B061E94" w14:textId="0A2420BD" w:rsidR="00140F00" w:rsidRPr="00140F00" w:rsidRDefault="00140F00" w:rsidP="00741D3C">
      <w:pPr>
        <w:spacing w:after="0" w:line="480" w:lineRule="auto"/>
        <w:ind w:left="1800" w:hanging="360"/>
      </w:pPr>
      <w:r w:rsidRPr="00140F00">
        <w:t>5. Shall assist the President as delegated and act as an advisor to the President,</w:t>
      </w:r>
      <w:r w:rsidR="00741D3C">
        <w:t xml:space="preserve"> </w:t>
      </w:r>
      <w:r w:rsidRPr="00140F00">
        <w:t>acting as the President's right hand</w:t>
      </w:r>
    </w:p>
    <w:p w14:paraId="24CFD9C0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6. Shall oversee and coordinate the BSNA mentorship program</w:t>
      </w:r>
    </w:p>
    <w:p w14:paraId="54E16740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6. Shall contribute to and volunteer for BSNA activities as able</w:t>
      </w:r>
    </w:p>
    <w:p w14:paraId="6642ED8C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7. Shall attend monthly BSNA and Board of Directors meetings</w:t>
      </w:r>
    </w:p>
    <w:p w14:paraId="309FF1E5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8. Shall perform all duties assigned by the President.</w:t>
      </w:r>
    </w:p>
    <w:p w14:paraId="030FB676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c. The Secretary</w:t>
      </w:r>
    </w:p>
    <w:p w14:paraId="307536C4" w14:textId="7E7F1A7A" w:rsidR="00140F00" w:rsidRPr="00140F00" w:rsidRDefault="00140F00" w:rsidP="00741D3C">
      <w:pPr>
        <w:spacing w:after="0" w:line="480" w:lineRule="auto"/>
        <w:ind w:left="1800" w:hanging="360"/>
      </w:pPr>
      <w:r w:rsidRPr="00140F00">
        <w:t>1. Shall post notification via a monthly flier at least one week prior of the</w:t>
      </w:r>
      <w:r w:rsidR="00741D3C">
        <w:t xml:space="preserve"> </w:t>
      </w:r>
      <w:r w:rsidRPr="00140F00">
        <w:t>association</w:t>
      </w:r>
      <w:r w:rsidR="00546070">
        <w:t xml:space="preserve"> </w:t>
      </w:r>
      <w:r w:rsidRPr="00140F00">
        <w:t>meetings. This will include posting the flier on social media</w:t>
      </w:r>
      <w:r w:rsidR="00741D3C">
        <w:t xml:space="preserve"> </w:t>
      </w:r>
      <w:r w:rsidRPr="00140F00">
        <w:t>outlets, having the flie</w:t>
      </w:r>
      <w:r w:rsidR="00741D3C">
        <w:t>r</w:t>
      </w:r>
      <w:r w:rsidR="00546070">
        <w:t xml:space="preserve"> </w:t>
      </w:r>
      <w:r w:rsidRPr="00140F00">
        <w:t>forwarded out via email, and posting the flier on</w:t>
      </w:r>
      <w:r w:rsidR="00741D3C">
        <w:t xml:space="preserve"> </w:t>
      </w:r>
      <w:r w:rsidRPr="00140F00">
        <w:t>bulletin boards on campus.</w:t>
      </w:r>
    </w:p>
    <w:p w14:paraId="1C19DA2C" w14:textId="27E67B88" w:rsidR="00140F00" w:rsidRPr="00140F00" w:rsidRDefault="00140F00" w:rsidP="00741D3C">
      <w:pPr>
        <w:spacing w:after="0" w:line="480" w:lineRule="auto"/>
        <w:ind w:left="1800" w:hanging="360"/>
      </w:pPr>
      <w:r w:rsidRPr="00140F00">
        <w:t>2. Shall create a monthly newsletter to be approved by lead faculty and then</w:t>
      </w:r>
      <w:r w:rsidR="00741D3C">
        <w:t xml:space="preserve"> </w:t>
      </w:r>
      <w:r w:rsidRPr="00140F00">
        <w:t>submit it to</w:t>
      </w:r>
      <w:r w:rsidR="00546070">
        <w:t xml:space="preserve"> </w:t>
      </w:r>
      <w:r w:rsidRPr="00140F00">
        <w:t>be sent out via email to the college.</w:t>
      </w:r>
    </w:p>
    <w:p w14:paraId="1D5A8047" w14:textId="2588ECE1" w:rsidR="00140F00" w:rsidRPr="00140F00" w:rsidRDefault="00140F00" w:rsidP="00741D3C">
      <w:pPr>
        <w:spacing w:after="0" w:line="480" w:lineRule="auto"/>
        <w:ind w:left="1800" w:hanging="360"/>
      </w:pPr>
      <w:r w:rsidRPr="00140F00">
        <w:lastRenderedPageBreak/>
        <w:t>3. Shall maintain and update the BSNA website at the beginning of the new term</w:t>
      </w:r>
      <w:r w:rsidR="00741D3C">
        <w:t xml:space="preserve"> </w:t>
      </w:r>
      <w:r w:rsidRPr="00140F00">
        <w:t>with</w:t>
      </w:r>
      <w:r w:rsidR="00546070">
        <w:t xml:space="preserve"> </w:t>
      </w:r>
      <w:r w:rsidRPr="00140F00">
        <w:t>new board member information, and as needed throughout the year with</w:t>
      </w:r>
      <w:r w:rsidR="00546070">
        <w:t xml:space="preserve"> </w:t>
      </w:r>
      <w:r w:rsidRPr="00140F00">
        <w:t>newsletters and pertinent information.</w:t>
      </w:r>
    </w:p>
    <w:p w14:paraId="4A966F5C" w14:textId="1CABB2C0" w:rsidR="00140F00" w:rsidRPr="00140F00" w:rsidRDefault="00140F00" w:rsidP="00741D3C">
      <w:pPr>
        <w:spacing w:after="0" w:line="480" w:lineRule="auto"/>
        <w:ind w:left="1800" w:hanging="360"/>
      </w:pPr>
      <w:r w:rsidRPr="00140F00">
        <w:t>4. Shall update and maintain the BSNA calendar as well as the BSNA MLC</w:t>
      </w:r>
      <w:r w:rsidR="00741D3C">
        <w:t xml:space="preserve"> </w:t>
      </w:r>
      <w:r w:rsidRPr="00140F00">
        <w:t>website.</w:t>
      </w:r>
    </w:p>
    <w:p w14:paraId="083B08C6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5. Shall contribute to and volunteer for BSNA activities as able</w:t>
      </w:r>
    </w:p>
    <w:p w14:paraId="5BCC3A11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6. Shall attend monthly BSNA and Board of Directors meetings</w:t>
      </w:r>
    </w:p>
    <w:p w14:paraId="44DC8979" w14:textId="77777777" w:rsidR="00140F00" w:rsidRPr="00140F00" w:rsidRDefault="00140F00" w:rsidP="00741D3C">
      <w:pPr>
        <w:spacing w:after="0" w:line="480" w:lineRule="auto"/>
        <w:ind w:left="1800" w:hanging="360"/>
      </w:pPr>
      <w:r w:rsidRPr="00140F00">
        <w:t>7. Shall perform all duties assigned by the President.</w:t>
      </w:r>
    </w:p>
    <w:p w14:paraId="5B92C4FE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D. The Treasurer</w:t>
      </w:r>
    </w:p>
    <w:p w14:paraId="0164E5EA" w14:textId="75EF4848" w:rsidR="00140F00" w:rsidRPr="00140F00" w:rsidRDefault="00140F00" w:rsidP="00546070">
      <w:pPr>
        <w:spacing w:after="0" w:line="480" w:lineRule="auto"/>
        <w:ind w:left="1800" w:hanging="360"/>
      </w:pPr>
      <w:r w:rsidRPr="00140F00">
        <w:t>1. Shall submit financial reports in writing to the Beth-EI Student Nurse</w:t>
      </w:r>
      <w:r w:rsidR="00546070">
        <w:t xml:space="preserve"> </w:t>
      </w:r>
      <w:r w:rsidRPr="00140F00">
        <w:t>Association Board of Directors as directed by the President or Faculty</w:t>
      </w:r>
      <w:r w:rsidR="00546070">
        <w:t xml:space="preserve"> </w:t>
      </w:r>
      <w:r w:rsidRPr="00140F00">
        <w:t>Advisor, including an annua</w:t>
      </w:r>
      <w:r w:rsidR="00546070">
        <w:t xml:space="preserve">l </w:t>
      </w:r>
      <w:r w:rsidRPr="00140F00">
        <w:t>financial report submitted at the installation of</w:t>
      </w:r>
      <w:r w:rsidR="00546070">
        <w:t xml:space="preserve"> </w:t>
      </w:r>
      <w:r w:rsidRPr="00140F00">
        <w:t>directors meeting.</w:t>
      </w:r>
    </w:p>
    <w:p w14:paraId="16D4E4B4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2. Shall prepare financial reports submitted at the regular monthly meeting.</w:t>
      </w:r>
    </w:p>
    <w:p w14:paraId="005684B1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3. Shall be cosigner on the Beth-EI Student Nurse Association financial accounts.</w:t>
      </w:r>
    </w:p>
    <w:p w14:paraId="122D3B3B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4. Shall reconcile bank statements monthly.</w:t>
      </w:r>
    </w:p>
    <w:p w14:paraId="52F1B6DC" w14:textId="656A4509" w:rsidR="00140F00" w:rsidRPr="00140F00" w:rsidRDefault="00140F00" w:rsidP="00546070">
      <w:pPr>
        <w:spacing w:after="0" w:line="480" w:lineRule="auto"/>
        <w:ind w:left="1800" w:hanging="360"/>
      </w:pPr>
      <w:r w:rsidRPr="00140F00">
        <w:t>5. Shall reimburse Beth-EI Student Nurses Association members debts after</w:t>
      </w:r>
      <w:r w:rsidR="00546070">
        <w:t xml:space="preserve"> </w:t>
      </w:r>
      <w:r w:rsidRPr="00140F00">
        <w:t>approval of the Board of Directors and Student Life and Leadership office.</w:t>
      </w:r>
    </w:p>
    <w:p w14:paraId="2808BA56" w14:textId="5A93AB5F" w:rsidR="00140F00" w:rsidRPr="00140F00" w:rsidRDefault="00140F00" w:rsidP="00546070">
      <w:pPr>
        <w:spacing w:after="0" w:line="480" w:lineRule="auto"/>
        <w:ind w:left="1800" w:hanging="360"/>
      </w:pPr>
      <w:r w:rsidRPr="00140F00">
        <w:t>6. Shall arrange for an association audit quarterly (February, May, August, &amp;</w:t>
      </w:r>
      <w:r w:rsidR="00546070">
        <w:t xml:space="preserve"> </w:t>
      </w:r>
      <w:r w:rsidRPr="00140F00">
        <w:t>November)</w:t>
      </w:r>
    </w:p>
    <w:p w14:paraId="6A50798F" w14:textId="34B86916" w:rsidR="00140F00" w:rsidRPr="00140F00" w:rsidRDefault="00140F00" w:rsidP="00546070">
      <w:pPr>
        <w:spacing w:after="0" w:line="480" w:lineRule="auto"/>
        <w:ind w:left="1800" w:hanging="360"/>
      </w:pPr>
      <w:r w:rsidRPr="00140F00">
        <w:t>7. Shall deliver to the newly elected treasurer, all financial records of the Beth-EI</w:t>
      </w:r>
      <w:r w:rsidR="00546070">
        <w:t xml:space="preserve"> </w:t>
      </w:r>
      <w:r w:rsidRPr="00140F00">
        <w:t>Student Nurse Association.</w:t>
      </w:r>
    </w:p>
    <w:p w14:paraId="2C545644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8. Shall contribute to and volunteer for BSNA activities as able</w:t>
      </w:r>
    </w:p>
    <w:p w14:paraId="3A7E3716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9. Shall attend monthly BSNA and Board of Directors meetings</w:t>
      </w:r>
    </w:p>
    <w:p w14:paraId="7728C07C" w14:textId="37F7121E" w:rsidR="00140F00" w:rsidRPr="00140F00" w:rsidRDefault="00140F00" w:rsidP="00546070">
      <w:pPr>
        <w:spacing w:after="0" w:line="480" w:lineRule="auto"/>
        <w:ind w:left="1800" w:hanging="360"/>
      </w:pPr>
      <w:r w:rsidRPr="00140F00">
        <w:t>10. Shall perform all duties assigned by the Beth-EI Student Nurse Association</w:t>
      </w:r>
      <w:r w:rsidR="00546070">
        <w:t xml:space="preserve"> </w:t>
      </w:r>
      <w:r w:rsidRPr="00140F00">
        <w:t>President.</w:t>
      </w:r>
    </w:p>
    <w:p w14:paraId="716D3F11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E. The Merchandise Director</w:t>
      </w:r>
    </w:p>
    <w:p w14:paraId="07197048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1. Shall collect, place, and distribute BSNA polo orders</w:t>
      </w:r>
    </w:p>
    <w:p w14:paraId="75F52C6E" w14:textId="77777777" w:rsidR="00140F00" w:rsidRPr="00140F00" w:rsidRDefault="00140F00" w:rsidP="00B64EB6">
      <w:pPr>
        <w:spacing w:after="0" w:line="480" w:lineRule="auto"/>
        <w:ind w:left="1440"/>
      </w:pPr>
      <w:r w:rsidRPr="00140F00">
        <w:lastRenderedPageBreak/>
        <w:t>2. Shall collect, place, and distribute nursing merchandise orders</w:t>
      </w:r>
    </w:p>
    <w:p w14:paraId="59B67397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3. Shall track all sales and order invoices to give to Treasurer</w:t>
      </w:r>
    </w:p>
    <w:p w14:paraId="477D5CF8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4. Shall organize and oversee used uniform sales</w:t>
      </w:r>
    </w:p>
    <w:p w14:paraId="2F646C43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5. Shall contact MDF Instruments for merchandise and BSNA cut of sales</w:t>
      </w:r>
    </w:p>
    <w:p w14:paraId="3A9A1BD5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6. Shall create flyers to advertise all orders and sales</w:t>
      </w:r>
    </w:p>
    <w:p w14:paraId="452A9DE2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7. Shall contribute to and volunteer for BSNA activities as able</w:t>
      </w:r>
    </w:p>
    <w:p w14:paraId="0EF7C956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8. Shall attend monthly BSNA and Board of Directors meetings</w:t>
      </w:r>
    </w:p>
    <w:p w14:paraId="52F3A0BD" w14:textId="77777777" w:rsidR="00140F00" w:rsidRPr="00140F00" w:rsidRDefault="00140F00" w:rsidP="00B64EB6">
      <w:pPr>
        <w:spacing w:after="0" w:line="480" w:lineRule="auto"/>
        <w:ind w:left="1440"/>
      </w:pPr>
      <w:r w:rsidRPr="00140F00">
        <w:t>9. Shall perform all duties assigned by the President.</w:t>
      </w:r>
    </w:p>
    <w:p w14:paraId="676A4AD9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F. The Student-Faculty Liaison</w:t>
      </w:r>
    </w:p>
    <w:p w14:paraId="2BF5D5B7" w14:textId="237E2EF2" w:rsidR="00140F00" w:rsidRPr="00140F00" w:rsidRDefault="00140F00" w:rsidP="00546070">
      <w:pPr>
        <w:spacing w:after="0" w:line="480" w:lineRule="auto"/>
        <w:ind w:left="1800" w:hanging="360"/>
      </w:pPr>
      <w:r w:rsidRPr="00140F00">
        <w:t>1. Shall attend the monthly staff meeting and update the Faculty and Staff on the</w:t>
      </w:r>
      <w:r w:rsidR="00546070">
        <w:t xml:space="preserve"> </w:t>
      </w:r>
      <w:r w:rsidRPr="00140F00">
        <w:t>current activities of BSNA, as well as gather any information that the Faculty</w:t>
      </w:r>
      <w:r w:rsidR="00546070">
        <w:t xml:space="preserve"> </w:t>
      </w:r>
      <w:r w:rsidRPr="00140F00">
        <w:t>and Staff</w:t>
      </w:r>
      <w:r w:rsidR="00546070">
        <w:t xml:space="preserve"> </w:t>
      </w:r>
      <w:r w:rsidRPr="00140F00">
        <w:t>would like to be relayed to the student body at monthly meetings</w:t>
      </w:r>
    </w:p>
    <w:p w14:paraId="5F6F7174" w14:textId="53918475" w:rsidR="00140F00" w:rsidRPr="00140F00" w:rsidRDefault="00140F00" w:rsidP="00546070">
      <w:pPr>
        <w:spacing w:after="0" w:line="480" w:lineRule="auto"/>
        <w:ind w:left="1800" w:hanging="360"/>
      </w:pPr>
      <w:r w:rsidRPr="00140F00">
        <w:t xml:space="preserve">2. Shall be available to hear concerns of both Faculty/Staff and the student </w:t>
      </w:r>
      <w:proofErr w:type="gramStart"/>
      <w:r w:rsidRPr="00140F00">
        <w:t>body,</w:t>
      </w:r>
      <w:r w:rsidR="00546070">
        <w:t xml:space="preserve"> </w:t>
      </w:r>
      <w:r w:rsidRPr="00140F00">
        <w:t>and</w:t>
      </w:r>
      <w:proofErr w:type="gramEnd"/>
      <w:r w:rsidR="00546070">
        <w:t xml:space="preserve"> </w:t>
      </w:r>
      <w:r w:rsidRPr="00140F00">
        <w:t>provide communication between the two.</w:t>
      </w:r>
    </w:p>
    <w:p w14:paraId="768BEEF7" w14:textId="5ECC6D50" w:rsidR="00140F00" w:rsidRPr="00140F00" w:rsidRDefault="00140F00" w:rsidP="00546070">
      <w:pPr>
        <w:spacing w:after="0" w:line="480" w:lineRule="auto"/>
        <w:ind w:left="1800" w:hanging="360"/>
      </w:pPr>
      <w:r w:rsidRPr="00140F00">
        <w:t>3. Shall assist in creation and distribution of: BSNA advertising, website</w:t>
      </w:r>
      <w:r w:rsidR="00546070">
        <w:t xml:space="preserve"> </w:t>
      </w:r>
      <w:r w:rsidRPr="00140F00">
        <w:t>management,</w:t>
      </w:r>
      <w:r w:rsidR="00546070">
        <w:t xml:space="preserve"> </w:t>
      </w:r>
      <w:r w:rsidRPr="00140F00">
        <w:t>newsletter, monthly flier, and social media.</w:t>
      </w:r>
    </w:p>
    <w:p w14:paraId="715B6447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5. Shall contribute to and volunteer for BSNA activities as able</w:t>
      </w:r>
    </w:p>
    <w:p w14:paraId="5A22DD05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8. Shall attend monthly BSNA and Board of Directors meetings</w:t>
      </w:r>
    </w:p>
    <w:p w14:paraId="0685F1F2" w14:textId="77777777" w:rsidR="00140F00" w:rsidRPr="00140F00" w:rsidRDefault="00140F00" w:rsidP="00546070">
      <w:pPr>
        <w:spacing w:after="0" w:line="480" w:lineRule="auto"/>
        <w:ind w:left="1800" w:hanging="360"/>
      </w:pPr>
      <w:r w:rsidRPr="00140F00">
        <w:t>9. Shall perform all duties assigned by the President.</w:t>
      </w:r>
    </w:p>
    <w:p w14:paraId="5B9F7E52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G. The Community Service Director</w:t>
      </w:r>
    </w:p>
    <w:p w14:paraId="6125D23E" w14:textId="03E4A978" w:rsidR="00140F00" w:rsidRPr="00140F00" w:rsidRDefault="00140F00" w:rsidP="00976B78">
      <w:pPr>
        <w:spacing w:after="0" w:line="480" w:lineRule="auto"/>
        <w:ind w:left="1800" w:hanging="360"/>
      </w:pPr>
      <w:r w:rsidRPr="00140F00">
        <w:t>1. Shall present and organize several community service opportunities for BSNA</w:t>
      </w:r>
      <w:r w:rsidR="00976B78">
        <w:t xml:space="preserve"> </w:t>
      </w:r>
      <w:r w:rsidRPr="00140F00">
        <w:t>to participate in</w:t>
      </w:r>
    </w:p>
    <w:p w14:paraId="216F7B74" w14:textId="7A3D5F8B" w:rsidR="00140F00" w:rsidRPr="00140F00" w:rsidRDefault="00140F00" w:rsidP="00976B78">
      <w:pPr>
        <w:spacing w:after="0" w:line="480" w:lineRule="auto"/>
        <w:ind w:left="1800" w:hanging="360"/>
      </w:pPr>
      <w:r w:rsidRPr="00140F00">
        <w:t>2. Shall find and coordinate with volunteers for all community service events</w:t>
      </w:r>
      <w:r w:rsidR="00976B78">
        <w:t xml:space="preserve"> </w:t>
      </w:r>
      <w:r w:rsidRPr="00140F00">
        <w:t>hosted/sponsored by BSNA</w:t>
      </w:r>
    </w:p>
    <w:p w14:paraId="405B8081" w14:textId="250B8D7C" w:rsidR="00140F00" w:rsidRPr="00140F00" w:rsidRDefault="00140F00" w:rsidP="00976B78">
      <w:pPr>
        <w:spacing w:after="0" w:line="480" w:lineRule="auto"/>
        <w:ind w:left="1800" w:hanging="360"/>
      </w:pPr>
      <w:r w:rsidRPr="00140F00">
        <w:lastRenderedPageBreak/>
        <w:t>3. Shall coordinate and oversee the annual Build A Bear event and be the leader</w:t>
      </w:r>
      <w:r w:rsidR="00976B78">
        <w:t xml:space="preserve"> </w:t>
      </w:r>
      <w:r w:rsidRPr="00140F00">
        <w:t>of the Build a Bear committee</w:t>
      </w:r>
    </w:p>
    <w:p w14:paraId="50E1AE20" w14:textId="6D8BFE7E" w:rsidR="00140F00" w:rsidRPr="00140F00" w:rsidRDefault="00140F00" w:rsidP="00976B78">
      <w:pPr>
        <w:spacing w:after="0" w:line="480" w:lineRule="auto"/>
        <w:ind w:left="1800" w:hanging="360"/>
      </w:pPr>
      <w:r w:rsidRPr="00140F00">
        <w:t>4. Shall coordinate and oversee the annual Pikes Peak or Bust Rodeo volunteer</w:t>
      </w:r>
      <w:r w:rsidR="00976B78">
        <w:t xml:space="preserve"> </w:t>
      </w:r>
      <w:r w:rsidRPr="00140F00">
        <w:t>event each summer</w:t>
      </w:r>
    </w:p>
    <w:p w14:paraId="72256374" w14:textId="0DB7D140" w:rsidR="00140F00" w:rsidRPr="00140F00" w:rsidRDefault="00140F00" w:rsidP="00976B78">
      <w:pPr>
        <w:spacing w:after="0" w:line="480" w:lineRule="auto"/>
        <w:ind w:left="1800" w:hanging="360"/>
      </w:pPr>
      <w:r w:rsidRPr="00140F00">
        <w:t>5. Shall coordinate and oversee BSNA involvement in the annual American Heart</w:t>
      </w:r>
      <w:r w:rsidR="00976B78">
        <w:t xml:space="preserve"> </w:t>
      </w:r>
      <w:r w:rsidRPr="00140F00">
        <w:t xml:space="preserve">Association events (Heart Walk, Go Red for Women, </w:t>
      </w:r>
      <w:r w:rsidR="00D72839" w:rsidRPr="00140F00">
        <w:t>etc.</w:t>
      </w:r>
      <w:r w:rsidRPr="00140F00">
        <w:t>) and annual</w:t>
      </w:r>
      <w:r w:rsidR="00976B78">
        <w:t xml:space="preserve"> </w:t>
      </w:r>
      <w:r w:rsidRPr="00140F00">
        <w:t xml:space="preserve">National Kidney Foundation events (Kidney Walk, </w:t>
      </w:r>
      <w:r w:rsidR="00D72839" w:rsidRPr="00140F00">
        <w:t>etc.</w:t>
      </w:r>
      <w:r w:rsidRPr="00140F00">
        <w:t>)</w:t>
      </w:r>
    </w:p>
    <w:p w14:paraId="1F655C0B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6. Shall contribute to and volunteer for BSNA activities as able</w:t>
      </w:r>
    </w:p>
    <w:p w14:paraId="0E88D210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7. Shall attend monthly BSNA and Board of Directors meetings</w:t>
      </w:r>
    </w:p>
    <w:p w14:paraId="31EF6EE7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8. Perform all duties assigned by the President.</w:t>
      </w:r>
    </w:p>
    <w:p w14:paraId="497E6B82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H. The Community Health Director</w:t>
      </w:r>
    </w:p>
    <w:p w14:paraId="229E8B7A" w14:textId="03961BC5" w:rsidR="00140F00" w:rsidRPr="00140F00" w:rsidRDefault="00140F00" w:rsidP="00976B78">
      <w:pPr>
        <w:spacing w:after="0" w:line="480" w:lineRule="auto"/>
        <w:ind w:left="1800" w:hanging="360"/>
      </w:pPr>
      <w:r w:rsidRPr="00140F00">
        <w:t>1. Shall assist the Community Service Director is creating and coordinating</w:t>
      </w:r>
      <w:r w:rsidR="00976B78">
        <w:t xml:space="preserve"> </w:t>
      </w:r>
      <w:r w:rsidRPr="00140F00">
        <w:t>volunteer opportunities</w:t>
      </w:r>
    </w:p>
    <w:p w14:paraId="011BBB04" w14:textId="04F8E76E" w:rsidR="00140F00" w:rsidRPr="00140F00" w:rsidRDefault="00140F00" w:rsidP="00976B78">
      <w:pPr>
        <w:spacing w:after="0" w:line="480" w:lineRule="auto"/>
        <w:ind w:left="1800" w:hanging="360"/>
      </w:pPr>
      <w:r w:rsidRPr="00140F00">
        <w:t>2. Shall assist in finding and coordinating with volunteers for all community</w:t>
      </w:r>
      <w:r w:rsidR="00976B78">
        <w:t xml:space="preserve"> </w:t>
      </w:r>
      <w:r w:rsidRPr="00140F00">
        <w:t>service events hosted/sponsored by BSNA</w:t>
      </w:r>
    </w:p>
    <w:p w14:paraId="43B4DB8F" w14:textId="4F282FA6" w:rsidR="00140F00" w:rsidRPr="00140F00" w:rsidRDefault="00140F00" w:rsidP="00976B78">
      <w:pPr>
        <w:spacing w:after="0" w:line="480" w:lineRule="auto"/>
        <w:ind w:left="1800" w:hanging="360"/>
      </w:pPr>
      <w:r w:rsidRPr="00140F00">
        <w:t>3. Shall assist with coordinating and overseeing the annual Build A Bear event</w:t>
      </w:r>
      <w:r w:rsidR="00976B78">
        <w:t xml:space="preserve"> </w:t>
      </w:r>
      <w:r w:rsidRPr="00140F00">
        <w:t>and be the co-leader of the Build a Bear committee</w:t>
      </w:r>
    </w:p>
    <w:p w14:paraId="2071C99C" w14:textId="7471CCCD" w:rsidR="00140F00" w:rsidRPr="00140F00" w:rsidRDefault="00140F00" w:rsidP="00976B78">
      <w:pPr>
        <w:spacing w:after="0" w:line="480" w:lineRule="auto"/>
        <w:ind w:left="1800" w:hanging="360"/>
      </w:pPr>
      <w:r w:rsidRPr="00140F00">
        <w:t>4. Shall coordinate and oversee the annual Pikes Peak or Bust Rodeo volunteer</w:t>
      </w:r>
      <w:r w:rsidR="00976B78">
        <w:t xml:space="preserve"> </w:t>
      </w:r>
      <w:r w:rsidRPr="00140F00">
        <w:t>event each summer</w:t>
      </w:r>
    </w:p>
    <w:p w14:paraId="47F7E967" w14:textId="30E87C2F" w:rsidR="00140F00" w:rsidRPr="00140F00" w:rsidRDefault="00140F00" w:rsidP="00976B78">
      <w:pPr>
        <w:spacing w:after="0" w:line="480" w:lineRule="auto"/>
        <w:ind w:left="1800" w:hanging="360"/>
      </w:pPr>
      <w:r w:rsidRPr="00140F00">
        <w:t>5. Shall assist in contacting and setting up volunteer opportunities with outside</w:t>
      </w:r>
      <w:r w:rsidR="00976B78">
        <w:t xml:space="preserve"> </w:t>
      </w:r>
      <w:r w:rsidRPr="00140F00">
        <w:t>organ</w:t>
      </w:r>
      <w:r w:rsidR="00976B78">
        <w:t>i</w:t>
      </w:r>
      <w:r w:rsidRPr="00140F00">
        <w:t>zations</w:t>
      </w:r>
    </w:p>
    <w:p w14:paraId="0CC1E9EA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6. Shall contribute to and volunteer for BSNA activities as able</w:t>
      </w:r>
    </w:p>
    <w:p w14:paraId="06377327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7. Shall attend monthly BSNA and Board of Director meetings</w:t>
      </w:r>
    </w:p>
    <w:p w14:paraId="18495B0A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8. Perform all duties assigned by the President</w:t>
      </w:r>
    </w:p>
    <w:p w14:paraId="51364721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lastRenderedPageBreak/>
        <w:t>I. The Image of Nursing Director</w:t>
      </w:r>
    </w:p>
    <w:p w14:paraId="2A53952E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1. Shall be the face of the BSNA on UCCS main campus and in the community</w:t>
      </w:r>
    </w:p>
    <w:p w14:paraId="6FD1E947" w14:textId="3204EA9E" w:rsidR="00140F00" w:rsidRPr="00140F00" w:rsidRDefault="00140F00" w:rsidP="00976B78">
      <w:pPr>
        <w:spacing w:after="0" w:line="480" w:lineRule="auto"/>
        <w:ind w:left="1800" w:hanging="360"/>
      </w:pPr>
      <w:r w:rsidRPr="00140F00">
        <w:t>2. Shall strive to educate and provide a positive view of nursing, nursing careers,</w:t>
      </w:r>
      <w:r w:rsidR="00976B78">
        <w:t xml:space="preserve"> </w:t>
      </w:r>
      <w:r w:rsidRPr="00140F00">
        <w:t>BSNA, UCCS, and the Helen and Arthur E. Johnson Beth-EI College of</w:t>
      </w:r>
      <w:r w:rsidR="00976B78">
        <w:t xml:space="preserve"> </w:t>
      </w:r>
      <w:r w:rsidRPr="00140F00">
        <w:t>Nursing and Health Sciences to students and the community</w:t>
      </w:r>
    </w:p>
    <w:p w14:paraId="0ED64726" w14:textId="609DF3D9" w:rsidR="00140F00" w:rsidRPr="00140F00" w:rsidRDefault="00140F00" w:rsidP="00976B78">
      <w:pPr>
        <w:spacing w:after="0" w:line="480" w:lineRule="auto"/>
        <w:ind w:left="1800" w:hanging="360"/>
      </w:pPr>
      <w:r w:rsidRPr="00140F00">
        <w:t>3. Shall create and coordinate new outreach projects and opportunities for the</w:t>
      </w:r>
      <w:r w:rsidR="00976B78">
        <w:t xml:space="preserve"> </w:t>
      </w:r>
      <w:r w:rsidRPr="00140F00">
        <w:t>BSNA to become involved in</w:t>
      </w:r>
    </w:p>
    <w:p w14:paraId="4D743334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4. Shall plan and lead informational visits to local high schools</w:t>
      </w:r>
    </w:p>
    <w:p w14:paraId="2825BF25" w14:textId="7D148834" w:rsidR="00140F00" w:rsidRPr="00140F00" w:rsidRDefault="00140F00" w:rsidP="00976B78">
      <w:pPr>
        <w:spacing w:after="0" w:line="480" w:lineRule="auto"/>
        <w:ind w:left="1800" w:hanging="360"/>
      </w:pPr>
      <w:r w:rsidRPr="00140F00">
        <w:t>5. Shall oversee and coordinate blood drives to be hosted by the BSNA on</w:t>
      </w:r>
      <w:r w:rsidR="00976B78">
        <w:t xml:space="preserve"> </w:t>
      </w:r>
      <w:r w:rsidRPr="00140F00">
        <w:t>campus</w:t>
      </w:r>
    </w:p>
    <w:p w14:paraId="0B1D80E0" w14:textId="5A3634D8" w:rsidR="00140F00" w:rsidRPr="00140F00" w:rsidRDefault="00140F00" w:rsidP="00976B78">
      <w:pPr>
        <w:spacing w:after="0" w:line="480" w:lineRule="auto"/>
        <w:ind w:left="1800" w:hanging="360"/>
      </w:pPr>
      <w:r w:rsidRPr="00140F00">
        <w:t>5. Shall represent the BSNA at UCCS main campus events and functions as they</w:t>
      </w:r>
      <w:r w:rsidR="00976B78">
        <w:t xml:space="preserve"> </w:t>
      </w:r>
      <w:r w:rsidRPr="00140F00">
        <w:t>are able</w:t>
      </w:r>
    </w:p>
    <w:p w14:paraId="58F7854D" w14:textId="59AE477E" w:rsidR="00140F00" w:rsidRPr="00140F00" w:rsidRDefault="00140F00" w:rsidP="00976B78">
      <w:pPr>
        <w:spacing w:after="0" w:line="480" w:lineRule="auto"/>
        <w:ind w:left="1800" w:hanging="360"/>
      </w:pPr>
      <w:r w:rsidRPr="00140F00">
        <w:t>6. Shall assist the Community Service Director as needed with community-based</w:t>
      </w:r>
      <w:r w:rsidR="00976B78">
        <w:t xml:space="preserve"> </w:t>
      </w:r>
      <w:r w:rsidRPr="00140F00">
        <w:t>events</w:t>
      </w:r>
    </w:p>
    <w:p w14:paraId="2AC1B351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7. Shall assist with mentorship program coordination and management</w:t>
      </w:r>
    </w:p>
    <w:p w14:paraId="6408E3D2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8. Shall contribute to and volunteer for BSNA activities as able</w:t>
      </w:r>
    </w:p>
    <w:p w14:paraId="4418CE60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9. Shall attend monthly BSNA and Board of Director meetings</w:t>
      </w:r>
    </w:p>
    <w:p w14:paraId="06B1FF9C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10. Perform all duties assigned by the President.</w:t>
      </w:r>
    </w:p>
    <w:p w14:paraId="75A7C921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J. The Membership Director</w:t>
      </w:r>
    </w:p>
    <w:p w14:paraId="7D6C6FBF" w14:textId="31401F74" w:rsidR="00140F00" w:rsidRPr="00140F00" w:rsidRDefault="00140F00" w:rsidP="00976B78">
      <w:pPr>
        <w:spacing w:after="0" w:line="480" w:lineRule="auto"/>
        <w:ind w:left="1800" w:hanging="360"/>
      </w:pPr>
      <w:r w:rsidRPr="00140F00">
        <w:t>1.Shall coordinated and oversee obtaining funding from the Student Government</w:t>
      </w:r>
      <w:r w:rsidR="00976B78">
        <w:t xml:space="preserve"> </w:t>
      </w:r>
      <w:r w:rsidRPr="00140F00">
        <w:t>Association for travel for the National Student Nurses' Association</w:t>
      </w:r>
      <w:r w:rsidR="00976B78">
        <w:t xml:space="preserve"> </w:t>
      </w:r>
      <w:r w:rsidRPr="00140F00">
        <w:t>Conference</w:t>
      </w:r>
    </w:p>
    <w:p w14:paraId="4407DB10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2. Shall attend training for the SGA funding in August</w:t>
      </w:r>
    </w:p>
    <w:p w14:paraId="48FBFAC5" w14:textId="65931424" w:rsidR="00140F00" w:rsidRPr="00140F00" w:rsidRDefault="00140F00" w:rsidP="00976B78">
      <w:pPr>
        <w:spacing w:after="0" w:line="480" w:lineRule="auto"/>
        <w:ind w:left="1800" w:hanging="360"/>
      </w:pPr>
      <w:r w:rsidRPr="00140F00">
        <w:t xml:space="preserve">3.Shall fill out the University of Colorado </w:t>
      </w:r>
      <w:proofErr w:type="spellStart"/>
      <w:r w:rsidRPr="00140F00">
        <w:t>Colorado</w:t>
      </w:r>
      <w:proofErr w:type="spellEnd"/>
      <w:r w:rsidRPr="00140F00">
        <w:t xml:space="preserve"> Springs SGA Funding</w:t>
      </w:r>
      <w:r w:rsidR="00976B78">
        <w:t xml:space="preserve"> </w:t>
      </w:r>
      <w:r w:rsidRPr="00140F00">
        <w:t>Proposal Form on MLC, attend the SGA Budget Advisory Committee</w:t>
      </w:r>
      <w:r w:rsidR="00976B78">
        <w:t xml:space="preserve"> </w:t>
      </w:r>
      <w:r w:rsidRPr="00140F00">
        <w:t>meeting, and all other meetings required to obtain the funding</w:t>
      </w:r>
    </w:p>
    <w:p w14:paraId="21B3358C" w14:textId="6B84DD89" w:rsidR="00140F00" w:rsidRPr="00140F00" w:rsidRDefault="00140F00" w:rsidP="00976B78">
      <w:pPr>
        <w:spacing w:after="0" w:line="480" w:lineRule="auto"/>
        <w:ind w:left="1800" w:hanging="360"/>
      </w:pPr>
      <w:r w:rsidRPr="00140F00">
        <w:t>4.Shall submit the Intent to Travel and Budget Review Forms related to attending</w:t>
      </w:r>
      <w:r w:rsidR="00976B78">
        <w:t xml:space="preserve"> </w:t>
      </w:r>
      <w:r w:rsidRPr="00140F00">
        <w:t>the conference</w:t>
      </w:r>
    </w:p>
    <w:p w14:paraId="46CE5318" w14:textId="54F33D11" w:rsidR="00140F00" w:rsidRPr="00140F00" w:rsidRDefault="00140F00" w:rsidP="00976B78">
      <w:pPr>
        <w:spacing w:after="0" w:line="480" w:lineRule="auto"/>
        <w:ind w:left="1800" w:hanging="360"/>
      </w:pPr>
      <w:r w:rsidRPr="00140F00">
        <w:lastRenderedPageBreak/>
        <w:t>5.Shall recruit people to become NSNA members by holding membership drives</w:t>
      </w:r>
      <w:r w:rsidR="00976B78">
        <w:t xml:space="preserve"> </w:t>
      </w:r>
      <w:r w:rsidRPr="00140F00">
        <w:t>at least once per semester</w:t>
      </w:r>
    </w:p>
    <w:p w14:paraId="378D68CC" w14:textId="03E9F153" w:rsidR="00140F00" w:rsidRPr="00140F00" w:rsidRDefault="00140F00" w:rsidP="00976B78">
      <w:pPr>
        <w:spacing w:after="0" w:line="480" w:lineRule="auto"/>
        <w:ind w:left="1800" w:hanging="360"/>
      </w:pPr>
      <w:r w:rsidRPr="00140F00">
        <w:t>6.Shall Email the receptionist at the NSNA for an updated membership count</w:t>
      </w:r>
      <w:r w:rsidR="00976B78">
        <w:t xml:space="preserve"> </w:t>
      </w:r>
      <w:r w:rsidRPr="00140F00">
        <w:t>every month before BOD meetings.</w:t>
      </w:r>
    </w:p>
    <w:p w14:paraId="0637D382" w14:textId="491C2AC0" w:rsidR="00140F00" w:rsidRPr="00140F00" w:rsidRDefault="00140F00" w:rsidP="00976B78">
      <w:pPr>
        <w:spacing w:after="0" w:line="480" w:lineRule="auto"/>
        <w:ind w:left="1800" w:hanging="360"/>
      </w:pPr>
      <w:r w:rsidRPr="00140F00">
        <w:t>7.Shall Take attendance at every BSNA meeting and keep track of active</w:t>
      </w:r>
      <w:r w:rsidR="00976B78">
        <w:t xml:space="preserve"> </w:t>
      </w:r>
      <w:r w:rsidRPr="00140F00">
        <w:t>members.</w:t>
      </w:r>
    </w:p>
    <w:p w14:paraId="40C6FD64" w14:textId="321D2B72" w:rsidR="00140F00" w:rsidRPr="00140F00" w:rsidRDefault="00140F00" w:rsidP="00976B78">
      <w:pPr>
        <w:spacing w:after="0" w:line="480" w:lineRule="auto"/>
        <w:ind w:left="1800" w:hanging="360"/>
      </w:pPr>
      <w:r w:rsidRPr="00140F00">
        <w:t>8.Shall manage and oversee orders for the graduation cords for the seniors and</w:t>
      </w:r>
      <w:r w:rsidR="00976B78">
        <w:t xml:space="preserve"> </w:t>
      </w:r>
      <w:r w:rsidRPr="00140F00">
        <w:t>the Board of Directors</w:t>
      </w:r>
    </w:p>
    <w:p w14:paraId="2CF3CDDB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9. Shall contribute to and volunteer for BSNA activities as able</w:t>
      </w:r>
    </w:p>
    <w:p w14:paraId="202D0CF3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10. Shall attend all BSNA and Board of Directors meetings</w:t>
      </w:r>
    </w:p>
    <w:p w14:paraId="7B567734" w14:textId="77777777" w:rsidR="00140F00" w:rsidRPr="00140F00" w:rsidRDefault="00140F00" w:rsidP="00976B78">
      <w:pPr>
        <w:spacing w:after="0" w:line="480" w:lineRule="auto"/>
        <w:ind w:left="1800" w:hanging="360"/>
      </w:pPr>
      <w:proofErr w:type="gramStart"/>
      <w:r w:rsidRPr="00140F00">
        <w:t>11 .</w:t>
      </w:r>
      <w:proofErr w:type="gramEnd"/>
      <w:r w:rsidRPr="00140F00">
        <w:t xml:space="preserve"> Perform all duties assigned by the President</w:t>
      </w:r>
    </w:p>
    <w:p w14:paraId="3F27F72F" w14:textId="77777777" w:rsidR="00140F00" w:rsidRPr="00140F00" w:rsidRDefault="00140F00" w:rsidP="00B64EB6">
      <w:pPr>
        <w:spacing w:after="0" w:line="480" w:lineRule="auto"/>
        <w:ind w:left="720"/>
        <w:rPr>
          <w:b/>
          <w:bCs/>
        </w:rPr>
      </w:pPr>
      <w:r w:rsidRPr="00140F00">
        <w:rPr>
          <w:b/>
          <w:bCs/>
        </w:rPr>
        <w:t>K. The Accelerated Cohort Representative</w:t>
      </w:r>
    </w:p>
    <w:p w14:paraId="43ECBD7A" w14:textId="72888738" w:rsidR="00140F00" w:rsidRPr="00140F00" w:rsidRDefault="00140F00" w:rsidP="00976B78">
      <w:pPr>
        <w:spacing w:after="0" w:line="480" w:lineRule="auto"/>
        <w:ind w:left="1800" w:hanging="360"/>
      </w:pPr>
      <w:r w:rsidRPr="00140F00">
        <w:t>1. Shall act as a resource person and communication link between the</w:t>
      </w:r>
      <w:r w:rsidR="00976B78">
        <w:t xml:space="preserve"> </w:t>
      </w:r>
      <w:r w:rsidRPr="00140F00">
        <w:t>accelerated class and the association</w:t>
      </w:r>
    </w:p>
    <w:p w14:paraId="3273459B" w14:textId="0F76ECCD" w:rsidR="00140F00" w:rsidRPr="00140F00" w:rsidRDefault="00140F00" w:rsidP="00976B78">
      <w:pPr>
        <w:spacing w:after="0" w:line="480" w:lineRule="auto"/>
        <w:ind w:left="1800" w:hanging="360"/>
      </w:pPr>
      <w:r w:rsidRPr="00140F00">
        <w:t>2. Shall assist in coordination of activities in relation to the accelerated class</w:t>
      </w:r>
      <w:r w:rsidR="00976B78">
        <w:t xml:space="preserve"> </w:t>
      </w:r>
      <w:r w:rsidRPr="00140F00">
        <w:t>schedule</w:t>
      </w:r>
    </w:p>
    <w:p w14:paraId="7FA421FF" w14:textId="71321E69" w:rsidR="00140F00" w:rsidRPr="00140F00" w:rsidRDefault="00140F00" w:rsidP="00976B78">
      <w:pPr>
        <w:spacing w:after="0" w:line="480" w:lineRule="auto"/>
        <w:ind w:left="1800" w:hanging="360"/>
      </w:pPr>
      <w:r w:rsidRPr="00140F00">
        <w:t>3. Shall coordinate and organize specific review sessions with the NCLEX prep</w:t>
      </w:r>
      <w:r w:rsidR="00976B78">
        <w:t xml:space="preserve"> </w:t>
      </w:r>
      <w:r w:rsidRPr="00140F00">
        <w:t>companies (Kaplan and Hurst) that work with the accelerated schedule</w:t>
      </w:r>
    </w:p>
    <w:p w14:paraId="56B92C32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4. Shall set up and maintain the BSNA bulletin board</w:t>
      </w:r>
    </w:p>
    <w:p w14:paraId="18E15E0C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5.Shall contribute to and volunteer for BSNA activities as able</w:t>
      </w:r>
    </w:p>
    <w:p w14:paraId="18E1AAB5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6. Shall attend all BSNA and Board of Directors meetings</w:t>
      </w:r>
    </w:p>
    <w:p w14:paraId="245EAC03" w14:textId="77777777" w:rsidR="00140F00" w:rsidRPr="00140F00" w:rsidRDefault="00140F00" w:rsidP="00976B78">
      <w:pPr>
        <w:spacing w:after="0" w:line="480" w:lineRule="auto"/>
        <w:ind w:left="1800" w:hanging="360"/>
      </w:pPr>
      <w:r w:rsidRPr="00140F00">
        <w:t>7. Shall perform all duties assigned by the President</w:t>
      </w:r>
    </w:p>
    <w:p w14:paraId="5EF9A2CA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2 - Duties of Officers</w:t>
      </w:r>
    </w:p>
    <w:p w14:paraId="1EDC7B65" w14:textId="6C18CB3D" w:rsidR="00140F00" w:rsidRPr="00140F00" w:rsidRDefault="00140F00" w:rsidP="00976B78">
      <w:pPr>
        <w:spacing w:after="0" w:line="480" w:lineRule="auto"/>
        <w:ind w:left="1080" w:hanging="360"/>
      </w:pPr>
      <w:r w:rsidRPr="00140F00">
        <w:t xml:space="preserve">A. All officers must familiarize themselves with the Robert's Rules of Order </w:t>
      </w:r>
      <w:proofErr w:type="gramStart"/>
      <w:r w:rsidRPr="00140F00">
        <w:t>in order to</w:t>
      </w:r>
      <w:proofErr w:type="gramEnd"/>
      <w:r w:rsidR="00976B78">
        <w:t xml:space="preserve"> p</w:t>
      </w:r>
      <w:r w:rsidRPr="00140F00">
        <w:t>erform duties.</w:t>
      </w:r>
    </w:p>
    <w:p w14:paraId="10444913" w14:textId="58311B8D" w:rsidR="00140F00" w:rsidRPr="00140F00" w:rsidRDefault="00140F00" w:rsidP="00976B78">
      <w:pPr>
        <w:spacing w:after="0" w:line="480" w:lineRule="auto"/>
        <w:ind w:left="1080" w:hanging="360"/>
      </w:pPr>
      <w:r w:rsidRPr="00140F00">
        <w:lastRenderedPageBreak/>
        <w:t xml:space="preserve">B. All officers are expected to attend meetings of the </w:t>
      </w:r>
      <w:proofErr w:type="gramStart"/>
      <w:r w:rsidRPr="00140F00">
        <w:t>association .</w:t>
      </w:r>
      <w:proofErr w:type="gramEnd"/>
      <w:r w:rsidRPr="00140F00">
        <w:t xml:space="preserve"> Absence from two</w:t>
      </w:r>
      <w:r w:rsidR="00976B78">
        <w:t xml:space="preserve"> </w:t>
      </w:r>
      <w:r w:rsidRPr="00140F00">
        <w:t>(2)</w:t>
      </w:r>
      <w:r w:rsidR="00976B78">
        <w:t xml:space="preserve"> </w:t>
      </w:r>
      <w:r w:rsidRPr="00140F00">
        <w:t>consecutive board meetings without prior notice and approval of the</w:t>
      </w:r>
      <w:r w:rsidR="00976B78">
        <w:t xml:space="preserve"> </w:t>
      </w:r>
      <w:r w:rsidRPr="00140F00">
        <w:t>President, shall constitute resignation from the office and the Board of Directors</w:t>
      </w:r>
      <w:r w:rsidR="00976B78">
        <w:t xml:space="preserve"> </w:t>
      </w:r>
      <w:r w:rsidRPr="00140F00">
        <w:t>shall be required to declare the office vacant and actively seek a qualified</w:t>
      </w:r>
      <w:r w:rsidR="00976B78">
        <w:t xml:space="preserve"> r</w:t>
      </w:r>
      <w:r w:rsidRPr="00140F00">
        <w:t>eplacement.</w:t>
      </w:r>
    </w:p>
    <w:p w14:paraId="641732E7" w14:textId="2665D6A4" w:rsidR="00140F00" w:rsidRPr="00140F00" w:rsidRDefault="00140F00" w:rsidP="00976B78">
      <w:pPr>
        <w:spacing w:after="0" w:line="480" w:lineRule="auto"/>
        <w:ind w:left="1080" w:hanging="360"/>
      </w:pPr>
      <w:r w:rsidRPr="00140F00">
        <w:t>c. The Board of Directors if responsible for properly appropriating funds to finance</w:t>
      </w:r>
      <w:r w:rsidR="00976B78">
        <w:t xml:space="preserve"> </w:t>
      </w:r>
      <w:r w:rsidRPr="00140F00">
        <w:t xml:space="preserve">the business of the </w:t>
      </w:r>
      <w:proofErr w:type="gramStart"/>
      <w:r w:rsidRPr="00140F00">
        <w:t>association .</w:t>
      </w:r>
      <w:proofErr w:type="gramEnd"/>
    </w:p>
    <w:p w14:paraId="0BE1B943" w14:textId="02AE9261" w:rsidR="00140F00" w:rsidRPr="00140F00" w:rsidRDefault="00140F00" w:rsidP="00976B78">
      <w:pPr>
        <w:spacing w:after="0" w:line="480" w:lineRule="auto"/>
        <w:ind w:left="1080" w:hanging="360"/>
      </w:pPr>
      <w:r w:rsidRPr="00140F00">
        <w:t>D. All members shall submit information to be included in the newsletter as necessary</w:t>
      </w:r>
      <w:r w:rsidR="00976B78">
        <w:t xml:space="preserve"> </w:t>
      </w:r>
      <w:r w:rsidRPr="00140F00">
        <w:t>by the deadline set by the Secretary.</w:t>
      </w:r>
    </w:p>
    <w:p w14:paraId="3708BDAA" w14:textId="67ABE531" w:rsidR="00140F00" w:rsidRPr="00140F00" w:rsidRDefault="00140F00" w:rsidP="00976B78">
      <w:pPr>
        <w:spacing w:after="0" w:line="480" w:lineRule="auto"/>
        <w:ind w:left="1080" w:hanging="360"/>
      </w:pPr>
      <w:r w:rsidRPr="00140F00">
        <w:t>E. All officers shall compile a written summary of duties and updates from their term,</w:t>
      </w:r>
      <w:r w:rsidR="00976B78">
        <w:t xml:space="preserve"> </w:t>
      </w:r>
      <w:r w:rsidRPr="00140F00">
        <w:t>and this will be placed in the official binder for their position and passed on to the</w:t>
      </w:r>
      <w:r w:rsidR="00976B78">
        <w:t xml:space="preserve"> </w:t>
      </w:r>
      <w:r w:rsidRPr="00140F00">
        <w:t xml:space="preserve">newly elected board members each </w:t>
      </w:r>
      <w:proofErr w:type="gramStart"/>
      <w:r w:rsidRPr="00140F00">
        <w:t>year .</w:t>
      </w:r>
      <w:proofErr w:type="gramEnd"/>
    </w:p>
    <w:p w14:paraId="66A5318E" w14:textId="76A56E72" w:rsidR="00140F00" w:rsidRPr="00140F00" w:rsidRDefault="00140F00" w:rsidP="00976B78">
      <w:pPr>
        <w:spacing w:after="0" w:line="480" w:lineRule="auto"/>
        <w:ind w:left="1080" w:hanging="360"/>
      </w:pPr>
      <w:r w:rsidRPr="00140F00">
        <w:t>F. If a member of the Board of Directors fails to fulfill his/her responsibilities as</w:t>
      </w:r>
      <w:r w:rsidR="00976B78">
        <w:t xml:space="preserve"> </w:t>
      </w:r>
      <w:r w:rsidRPr="00140F00">
        <w:t>defined by the bylaws and in policies of the NSNA, the Board of Directors shall</w:t>
      </w:r>
      <w:r w:rsidR="00976B78">
        <w:t xml:space="preserve"> </w:t>
      </w:r>
      <w:r w:rsidRPr="00140F00">
        <w:t>have the option of removing that Board member from the office. The action will</w:t>
      </w:r>
      <w:r w:rsidR="00976B78">
        <w:t xml:space="preserve"> </w:t>
      </w:r>
      <w:r w:rsidRPr="00140F00">
        <w:t xml:space="preserve">require 51 % majority of the Board of Directors. </w:t>
      </w:r>
      <w:proofErr w:type="gramStart"/>
      <w:r w:rsidRPr="00140F00">
        <w:t>An appeal case will be considered</w:t>
      </w:r>
      <w:r w:rsidR="00976B78">
        <w:t xml:space="preserve"> </w:t>
      </w:r>
      <w:r w:rsidRPr="00140F00">
        <w:t>by the Board of Directors</w:t>
      </w:r>
      <w:proofErr w:type="gramEnd"/>
      <w:r w:rsidRPr="00140F00">
        <w:t xml:space="preserve"> via conference call or Board meeting within two weeks</w:t>
      </w:r>
      <w:r w:rsidR="00976B78">
        <w:t xml:space="preserve"> </w:t>
      </w:r>
      <w:r w:rsidRPr="00140F00">
        <w:t xml:space="preserve">of the receipt of the appeal. </w:t>
      </w:r>
      <w:proofErr w:type="gramStart"/>
      <w:r w:rsidRPr="00140F00">
        <w:t>The appealing officer shall be reinstated by a 51%</w:t>
      </w:r>
      <w:r w:rsidR="00976B78">
        <w:t xml:space="preserve"> </w:t>
      </w:r>
      <w:r w:rsidRPr="00140F00">
        <w:t>majority of the Board of Directors</w:t>
      </w:r>
      <w:proofErr w:type="gramEnd"/>
      <w:r w:rsidRPr="00140F00">
        <w:t>.</w:t>
      </w:r>
    </w:p>
    <w:p w14:paraId="6A6B03ED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V: OPERATING FUNDS</w:t>
      </w:r>
    </w:p>
    <w:p w14:paraId="26829828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BSNA Account</w:t>
      </w:r>
    </w:p>
    <w:p w14:paraId="46EDF5EC" w14:textId="3FDD1DA6" w:rsidR="00140F00" w:rsidRPr="00140F00" w:rsidRDefault="00140F00" w:rsidP="00976B78">
      <w:pPr>
        <w:spacing w:after="0" w:line="480" w:lineRule="auto"/>
        <w:ind w:left="720"/>
      </w:pPr>
      <w:r w:rsidRPr="00140F00">
        <w:t>BSNA account will be maintained, by the Treasurer, as a functioning account for</w:t>
      </w:r>
      <w:r w:rsidR="00976B78">
        <w:t xml:space="preserve"> </w:t>
      </w:r>
      <w:r w:rsidRPr="00140F00">
        <w:t>purposes set forth by the BSNA Board.</w:t>
      </w:r>
    </w:p>
    <w:p w14:paraId="320043AA" w14:textId="77777777" w:rsidR="00140F00" w:rsidRPr="00140F00" w:rsidRDefault="00140F00" w:rsidP="00B64EB6">
      <w:pPr>
        <w:spacing w:after="0" w:line="480" w:lineRule="auto"/>
        <w:ind w:left="720"/>
      </w:pPr>
      <w:r w:rsidRPr="00140F00">
        <w:t>1. Operations of account.</w:t>
      </w:r>
    </w:p>
    <w:p w14:paraId="1727B71D" w14:textId="33A27CBF" w:rsidR="00140F00" w:rsidRPr="00140F00" w:rsidRDefault="00140F00" w:rsidP="00976B78">
      <w:pPr>
        <w:spacing w:after="0" w:line="480" w:lineRule="auto"/>
        <w:ind w:left="1800" w:hanging="360"/>
      </w:pPr>
      <w:r w:rsidRPr="00140F00">
        <w:t xml:space="preserve">a. All money spent out of the BSNA account must be approved by a </w:t>
      </w:r>
      <w:r w:rsidR="00976B78">
        <w:t>majority v</w:t>
      </w:r>
      <w:r w:rsidRPr="00140F00">
        <w:t>ote from the Board of Directors.</w:t>
      </w:r>
    </w:p>
    <w:p w14:paraId="7324F73F" w14:textId="6099751B" w:rsidR="00140F00" w:rsidRPr="00140F00" w:rsidRDefault="00140F00" w:rsidP="00976B78">
      <w:pPr>
        <w:spacing w:after="0" w:line="480" w:lineRule="auto"/>
        <w:ind w:left="1800" w:hanging="360"/>
      </w:pPr>
      <w:r w:rsidRPr="00140F00">
        <w:lastRenderedPageBreak/>
        <w:t>b. An officer of the Board of Directors may incur debt up to $50.00 for the</w:t>
      </w:r>
      <w:r w:rsidR="00976B78">
        <w:t xml:space="preserve"> </w:t>
      </w:r>
      <w:r w:rsidRPr="00140F00">
        <w:t>organization, within ordinary operations, and have this reimbursed</w:t>
      </w:r>
      <w:r w:rsidR="00976B78">
        <w:t xml:space="preserve"> </w:t>
      </w:r>
      <w:r w:rsidRPr="00140F00">
        <w:t>through the Treasurer.</w:t>
      </w:r>
    </w:p>
    <w:p w14:paraId="3EFA3E16" w14:textId="6210755F" w:rsidR="00140F00" w:rsidRPr="00140F00" w:rsidRDefault="00140F00" w:rsidP="00976B78">
      <w:pPr>
        <w:spacing w:after="0" w:line="480" w:lineRule="auto"/>
        <w:ind w:left="1800" w:hanging="360"/>
      </w:pPr>
      <w:r w:rsidRPr="00140F00">
        <w:t>c. Debt exceeding $100.00 must be processed through UCCS to be</w:t>
      </w:r>
      <w:r w:rsidR="00976B78">
        <w:t xml:space="preserve"> </w:t>
      </w:r>
      <w:r w:rsidRPr="00140F00">
        <w:t>reimbursed from the BSNA account by check.</w:t>
      </w:r>
    </w:p>
    <w:p w14:paraId="4D30152E" w14:textId="29485304" w:rsidR="00140F00" w:rsidRPr="00140F00" w:rsidRDefault="00140F00" w:rsidP="00976B78">
      <w:pPr>
        <w:spacing w:after="0" w:line="480" w:lineRule="auto"/>
        <w:ind w:left="1800" w:hanging="360"/>
      </w:pPr>
      <w:r w:rsidRPr="00140F00">
        <w:t>f. When expenses are incurred on behalf of BSNA all receipts must be turned</w:t>
      </w:r>
      <w:r w:rsidR="00976B78">
        <w:t xml:space="preserve"> </w:t>
      </w:r>
      <w:r w:rsidRPr="00140F00">
        <w:t>in to the Treasurer. This will facilitate accurate accounting of the</w:t>
      </w:r>
      <w:r w:rsidR="00976B78">
        <w:t xml:space="preserve"> </w:t>
      </w:r>
      <w:r w:rsidRPr="00140F00">
        <w:t>operating budget for that office.</w:t>
      </w:r>
    </w:p>
    <w:p w14:paraId="099F97D8" w14:textId="3BC282B7" w:rsidR="00140F00" w:rsidRPr="00140F00" w:rsidRDefault="00140F00" w:rsidP="00976B78">
      <w:pPr>
        <w:spacing w:after="0" w:line="480" w:lineRule="auto"/>
        <w:ind w:left="1800" w:hanging="360"/>
      </w:pPr>
      <w:r w:rsidRPr="00140F00">
        <w:t>g. A petty cash fund in the amount of $75.00 shall be maintained by the</w:t>
      </w:r>
      <w:r w:rsidR="00976B78">
        <w:t xml:space="preserve"> </w:t>
      </w:r>
      <w:r w:rsidRPr="00140F00">
        <w:t>Treasurer in the BSNA cash box for purposes of making change at</w:t>
      </w:r>
      <w:r w:rsidR="00976B78">
        <w:t xml:space="preserve"> </w:t>
      </w:r>
      <w:r w:rsidRPr="00140F00">
        <w:t>fundraising events.</w:t>
      </w:r>
    </w:p>
    <w:p w14:paraId="4A90EF7E" w14:textId="77777777" w:rsidR="00140F00" w:rsidRPr="00140F00" w:rsidRDefault="00140F00" w:rsidP="00B64EB6">
      <w:pPr>
        <w:spacing w:after="0" w:line="480" w:lineRule="auto"/>
        <w:ind w:left="720"/>
      </w:pPr>
      <w:r w:rsidRPr="00140F00">
        <w:t>2. Request for BSNA funds for unaffiliated Activity Subsidy.</w:t>
      </w:r>
    </w:p>
    <w:p w14:paraId="0875512B" w14:textId="02B6D64A" w:rsidR="00140F00" w:rsidRPr="00140F00" w:rsidRDefault="00140F00" w:rsidP="00976B78">
      <w:pPr>
        <w:spacing w:after="0" w:line="480" w:lineRule="auto"/>
        <w:ind w:left="1800" w:hanging="360"/>
      </w:pPr>
      <w:r w:rsidRPr="00140F00">
        <w:t>a. BSNA members may request funds from BSNA to assist in financial needs</w:t>
      </w:r>
      <w:r w:rsidR="00976B78">
        <w:t xml:space="preserve"> </w:t>
      </w:r>
      <w:r w:rsidRPr="00140F00">
        <w:t>of attending an even</w:t>
      </w:r>
      <w:r w:rsidR="00976B78">
        <w:t xml:space="preserve">t </w:t>
      </w:r>
      <w:r w:rsidRPr="00140F00">
        <w:t>function.</w:t>
      </w:r>
    </w:p>
    <w:p w14:paraId="6F99EBDC" w14:textId="6CE0F326" w:rsidR="00140F00" w:rsidRPr="00140F00" w:rsidRDefault="00140F00" w:rsidP="00976B78">
      <w:pPr>
        <w:spacing w:after="0" w:line="480" w:lineRule="auto"/>
        <w:ind w:left="1800" w:hanging="360"/>
      </w:pPr>
      <w:r w:rsidRPr="00140F00">
        <w:t>b. A proposal in writing stating funds requested, student's objective for</w:t>
      </w:r>
      <w:r w:rsidR="00976B78">
        <w:t xml:space="preserve"> </w:t>
      </w:r>
      <w:r w:rsidRPr="00140F00">
        <w:t>attending event, purpose of event, and total cost of attending must be</w:t>
      </w:r>
      <w:r w:rsidR="00976B78">
        <w:t xml:space="preserve"> </w:t>
      </w:r>
      <w:r w:rsidRPr="00140F00">
        <w:t>submitted 60 days prior to the need for funds.</w:t>
      </w:r>
    </w:p>
    <w:p w14:paraId="05975DB2" w14:textId="7E5F0F01" w:rsidR="00140F00" w:rsidRPr="00140F00" w:rsidRDefault="00140F00" w:rsidP="00976B78">
      <w:pPr>
        <w:spacing w:after="0" w:line="480" w:lineRule="auto"/>
        <w:ind w:left="1800" w:hanging="360"/>
      </w:pPr>
      <w:r w:rsidRPr="00140F00">
        <w:t>c. A written notice will be posted to inform members at large of the involved</w:t>
      </w:r>
      <w:r w:rsidR="00976B78">
        <w:t xml:space="preserve"> </w:t>
      </w:r>
      <w:r w:rsidRPr="00140F00">
        <w:t>event. If general members wish to apply, they must submit a proposal</w:t>
      </w:r>
      <w:r w:rsidR="00976B78">
        <w:t xml:space="preserve"> </w:t>
      </w:r>
      <w:r w:rsidRPr="00140F00">
        <w:t>within ten days of the posting.</w:t>
      </w:r>
    </w:p>
    <w:p w14:paraId="5712BC65" w14:textId="7920CE8E" w:rsidR="00140F00" w:rsidRPr="00140F00" w:rsidRDefault="00140F00" w:rsidP="00976B78">
      <w:pPr>
        <w:spacing w:after="0" w:line="480" w:lineRule="auto"/>
        <w:ind w:left="1800" w:hanging="360"/>
      </w:pPr>
      <w:r w:rsidRPr="00140F00">
        <w:t>d. Funds will be granted on a case-by-case basis depending on the</w:t>
      </w:r>
      <w:r w:rsidR="00976B78">
        <w:t xml:space="preserve"> </w:t>
      </w:r>
      <w:r w:rsidRPr="00140F00">
        <w:t>availability of funds and approval of the Board.</w:t>
      </w:r>
    </w:p>
    <w:p w14:paraId="03F12C3F" w14:textId="505A9915" w:rsidR="00140F00" w:rsidRPr="00140F00" w:rsidRDefault="00140F00" w:rsidP="00976B78">
      <w:pPr>
        <w:spacing w:after="0" w:line="480" w:lineRule="auto"/>
        <w:ind w:left="1800" w:hanging="360"/>
      </w:pPr>
      <w:r w:rsidRPr="00140F00">
        <w:t>e. If funds are provided, information and a written report of the event will be</w:t>
      </w:r>
      <w:r w:rsidR="00976B78">
        <w:t xml:space="preserve"> </w:t>
      </w:r>
      <w:r w:rsidRPr="00140F00">
        <w:t>submitted to BSNA within two meetings. Recognition that funds were</w:t>
      </w:r>
      <w:r w:rsidR="00976B78">
        <w:t xml:space="preserve"> </w:t>
      </w:r>
      <w:r w:rsidRPr="00140F00">
        <w:t>provided by BSNA will also be made.</w:t>
      </w:r>
    </w:p>
    <w:p w14:paraId="37328BFD" w14:textId="52374B58" w:rsidR="00140F00" w:rsidRPr="00140F00" w:rsidRDefault="00140F00" w:rsidP="00976B78">
      <w:pPr>
        <w:spacing w:after="0" w:line="480" w:lineRule="auto"/>
        <w:ind w:left="1800" w:hanging="360"/>
      </w:pPr>
      <w:r w:rsidRPr="00140F00">
        <w:t>f. Funds can be granted to a BSNA member only one time per academic</w:t>
      </w:r>
      <w:r w:rsidR="00976B78">
        <w:t xml:space="preserve"> </w:t>
      </w:r>
      <w:r w:rsidRPr="00140F00">
        <w:t>year.</w:t>
      </w:r>
    </w:p>
    <w:p w14:paraId="293148BF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lastRenderedPageBreak/>
        <w:t>ARTICLE VI: MEETINGS</w:t>
      </w:r>
    </w:p>
    <w:p w14:paraId="2C629993" w14:textId="1D52DB05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All meetings of the association shall be open to the membership at large</w:t>
      </w:r>
      <w:r w:rsidR="00F166A7">
        <w:rPr>
          <w:b/>
          <w:bCs/>
        </w:rPr>
        <w:t xml:space="preserve"> </w:t>
      </w:r>
      <w:r w:rsidRPr="00140F00">
        <w:rPr>
          <w:b/>
          <w:bCs/>
        </w:rPr>
        <w:t>unless voted by the Board of Directors of the Executive Board as a closed meeting. The</w:t>
      </w:r>
      <w:r w:rsidR="00F166A7">
        <w:rPr>
          <w:b/>
          <w:bCs/>
        </w:rPr>
        <w:t xml:space="preserve"> </w:t>
      </w:r>
      <w:r w:rsidRPr="00140F00">
        <w:rPr>
          <w:b/>
          <w:bCs/>
        </w:rPr>
        <w:t>President may also declare a closed meeting at any time.</w:t>
      </w:r>
    </w:p>
    <w:p w14:paraId="5C1A995A" w14:textId="0167F86C" w:rsidR="00140F00" w:rsidRPr="00140F00" w:rsidRDefault="00140F00" w:rsidP="00F166A7">
      <w:pPr>
        <w:spacing w:after="0" w:line="480" w:lineRule="auto"/>
        <w:ind w:left="720"/>
      </w:pPr>
      <w:r w:rsidRPr="00140F00">
        <w:t>All meeting of the association shall be conducted according to parliamentary law as</w:t>
      </w:r>
      <w:r w:rsidR="00F166A7">
        <w:t xml:space="preserve"> </w:t>
      </w:r>
      <w:r w:rsidRPr="00140F00">
        <w:t>set forth in the "Robert's Rules of Order Newly Revised" where the rules apply</w:t>
      </w:r>
      <w:r w:rsidR="00F166A7">
        <w:t xml:space="preserve"> </w:t>
      </w:r>
      <w:r w:rsidRPr="00140F00">
        <w:t>and are not in conflict with these bylaws.</w:t>
      </w:r>
    </w:p>
    <w:p w14:paraId="0379F115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2 - Membership Meetings</w:t>
      </w:r>
    </w:p>
    <w:p w14:paraId="5C043C59" w14:textId="6D67A01D" w:rsidR="00140F00" w:rsidRPr="00140F00" w:rsidRDefault="00140F00" w:rsidP="00976B78">
      <w:pPr>
        <w:spacing w:after="0" w:line="480" w:lineRule="auto"/>
        <w:ind w:left="1080" w:hanging="360"/>
      </w:pPr>
      <w:r w:rsidRPr="00140F00">
        <w:t>A. Meeting dates, location and time shall be set forth by a majority vote of the</w:t>
      </w:r>
      <w:r w:rsidR="00976B78">
        <w:t xml:space="preserve"> </w:t>
      </w:r>
      <w:r w:rsidRPr="00140F00">
        <w:t>members present.</w:t>
      </w:r>
    </w:p>
    <w:p w14:paraId="5A275FCD" w14:textId="0A31D9F8" w:rsidR="00140F00" w:rsidRPr="00140F00" w:rsidRDefault="00140F00" w:rsidP="00976B78">
      <w:pPr>
        <w:spacing w:after="0" w:line="480" w:lineRule="auto"/>
        <w:ind w:left="1080" w:hanging="360"/>
      </w:pPr>
      <w:r w:rsidRPr="00140F00">
        <w:t>B. The President shall have the authority to convene a special meeting of the Board</w:t>
      </w:r>
      <w:r w:rsidR="00976B78">
        <w:t xml:space="preserve"> </w:t>
      </w:r>
      <w:r w:rsidRPr="00140F00">
        <w:t>of Directors, or the membership at large at such time as is deemed necessary</w:t>
      </w:r>
      <w:r w:rsidR="00976B78">
        <w:t xml:space="preserve"> </w:t>
      </w:r>
      <w:r w:rsidRPr="00140F00">
        <w:t>and shall notify the general membership of the meeting, location and time.</w:t>
      </w:r>
    </w:p>
    <w:p w14:paraId="314B7A32" w14:textId="171EAB75" w:rsidR="00140F00" w:rsidRPr="00140F00" w:rsidRDefault="00140F00" w:rsidP="00976B78">
      <w:pPr>
        <w:spacing w:after="0" w:line="480" w:lineRule="auto"/>
        <w:ind w:left="1080" w:hanging="360"/>
      </w:pPr>
      <w:r w:rsidRPr="00140F00">
        <w:t>C. A quorum of the Board of Directors is required at meetings of the membership to</w:t>
      </w:r>
      <w:r w:rsidR="00976B78">
        <w:t xml:space="preserve"> </w:t>
      </w:r>
      <w:r w:rsidRPr="00140F00">
        <w:t>conduct business. A quorum shall consist of ~ of the Board of Directors.</w:t>
      </w:r>
    </w:p>
    <w:p w14:paraId="379B976C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 xml:space="preserve">Section </w:t>
      </w:r>
      <w:r w:rsidRPr="00140F00">
        <w:t xml:space="preserve">3 - </w:t>
      </w:r>
      <w:r w:rsidRPr="00140F00">
        <w:rPr>
          <w:b/>
          <w:bCs/>
        </w:rPr>
        <w:t>Minutes</w:t>
      </w:r>
    </w:p>
    <w:p w14:paraId="670CDA1B" w14:textId="77777777" w:rsidR="00140F00" w:rsidRPr="00140F00" w:rsidRDefault="00140F00" w:rsidP="00976B78">
      <w:pPr>
        <w:spacing w:after="0" w:line="480" w:lineRule="auto"/>
        <w:ind w:left="1080" w:hanging="360"/>
      </w:pPr>
      <w:r w:rsidRPr="00140F00">
        <w:t>A. Minutes are a permanent record of the association and are available to the public.</w:t>
      </w:r>
    </w:p>
    <w:p w14:paraId="01EDA356" w14:textId="1DF04940" w:rsidR="00140F00" w:rsidRPr="00140F00" w:rsidRDefault="00140F00" w:rsidP="00976B78">
      <w:pPr>
        <w:spacing w:after="0" w:line="480" w:lineRule="auto"/>
        <w:ind w:left="1080" w:hanging="360"/>
      </w:pPr>
      <w:r w:rsidRPr="00140F00">
        <w:t>B. Minutes are typed and distributed to the Board of Directors, the Advisor(s), and the</w:t>
      </w:r>
      <w:r w:rsidR="00976B78">
        <w:t xml:space="preserve"> </w:t>
      </w:r>
      <w:r w:rsidRPr="00140F00">
        <w:t>Consultant(s)-at-Large at the next regularly scheduled meeting.</w:t>
      </w:r>
    </w:p>
    <w:p w14:paraId="149FDD02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VII: ELECTIONS</w:t>
      </w:r>
    </w:p>
    <w:p w14:paraId="53EE4322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Elections of Officers</w:t>
      </w:r>
    </w:p>
    <w:p w14:paraId="68EE61DA" w14:textId="7DE095DE" w:rsidR="00140F00" w:rsidRPr="00140F00" w:rsidRDefault="00140F00" w:rsidP="00976B78">
      <w:pPr>
        <w:spacing w:after="0" w:line="480" w:lineRule="auto"/>
        <w:ind w:left="1080" w:hanging="360"/>
      </w:pPr>
      <w:r w:rsidRPr="00140F00">
        <w:t>A. Voting membership is defined as having attended one BSNA meeting in the</w:t>
      </w:r>
      <w:r w:rsidR="00976B78">
        <w:t xml:space="preserve"> </w:t>
      </w:r>
      <w:r w:rsidRPr="00140F00">
        <w:t>academic calendar year prior to the elections of the new Board of Directors.</w:t>
      </w:r>
    </w:p>
    <w:p w14:paraId="7CDD6EE4" w14:textId="1A696797" w:rsidR="00140F00" w:rsidRPr="00140F00" w:rsidRDefault="00140F00" w:rsidP="00976B78">
      <w:pPr>
        <w:spacing w:after="0" w:line="480" w:lineRule="auto"/>
        <w:ind w:left="1080" w:hanging="360"/>
      </w:pPr>
      <w:r w:rsidRPr="00140F00">
        <w:lastRenderedPageBreak/>
        <w:t>B. Elections shall follow the state election but precede the annual NSNA</w:t>
      </w:r>
      <w:r w:rsidR="00976B78">
        <w:t xml:space="preserve"> </w:t>
      </w:r>
      <w:r w:rsidRPr="00140F00">
        <w:t>Convention. Appropriate notification shall be given to the membership at large</w:t>
      </w:r>
      <w:r w:rsidR="00976B78">
        <w:t xml:space="preserve"> </w:t>
      </w:r>
      <w:r w:rsidRPr="00140F00">
        <w:t>prior to election.</w:t>
      </w:r>
    </w:p>
    <w:p w14:paraId="1C4746E4" w14:textId="2680A669" w:rsidR="00140F00" w:rsidRPr="00140F00" w:rsidRDefault="00140F00" w:rsidP="00976B78">
      <w:pPr>
        <w:spacing w:after="0" w:line="480" w:lineRule="auto"/>
        <w:ind w:left="1080" w:hanging="360"/>
      </w:pPr>
      <w:r w:rsidRPr="00140F00">
        <w:t>C. Candidates nominated for a position must attend the annual election meeting and</w:t>
      </w:r>
      <w:r w:rsidR="00976B78">
        <w:t xml:space="preserve"> </w:t>
      </w:r>
      <w:r w:rsidRPr="00140F00">
        <w:t>present a speech of no more than two minutes or submit a written presentation to</w:t>
      </w:r>
      <w:r w:rsidR="00976B78">
        <w:t xml:space="preserve"> </w:t>
      </w:r>
      <w:r w:rsidRPr="00140F00">
        <w:t>the President to be presented in the case of an emergency.</w:t>
      </w:r>
    </w:p>
    <w:p w14:paraId="3F863AD4" w14:textId="1F8A992F" w:rsidR="00140F00" w:rsidRPr="00140F00" w:rsidRDefault="00140F00" w:rsidP="00976B78">
      <w:pPr>
        <w:spacing w:after="0" w:line="480" w:lineRule="auto"/>
        <w:ind w:left="1080" w:hanging="360"/>
      </w:pPr>
      <w:r w:rsidRPr="00140F00">
        <w:t>D. All candidates nominated must either be current NSNA members at the time of</w:t>
      </w:r>
      <w:r w:rsidR="00976B78">
        <w:t xml:space="preserve"> </w:t>
      </w:r>
      <w:r w:rsidRPr="00140F00">
        <w:t>election or become members within 30 days of being elected and must maintain</w:t>
      </w:r>
      <w:r w:rsidR="00976B78">
        <w:t xml:space="preserve"> </w:t>
      </w:r>
      <w:r w:rsidRPr="00140F00">
        <w:t>membership during their term of office.</w:t>
      </w:r>
    </w:p>
    <w:p w14:paraId="7DC3B27E" w14:textId="3BC65BB8" w:rsidR="00140F00" w:rsidRPr="00140F00" w:rsidRDefault="00140F00" w:rsidP="00976B78">
      <w:pPr>
        <w:spacing w:after="0" w:line="480" w:lineRule="auto"/>
        <w:ind w:left="1080" w:hanging="360"/>
      </w:pPr>
      <w:r w:rsidRPr="00140F00">
        <w:t xml:space="preserve">E. To facilitate smooth transition following elections, a </w:t>
      </w:r>
      <w:proofErr w:type="gramStart"/>
      <w:r w:rsidRPr="00140F00">
        <w:t>60 day</w:t>
      </w:r>
      <w:proofErr w:type="gramEnd"/>
      <w:r w:rsidRPr="00140F00">
        <w:t xml:space="preserve"> period of mentorship</w:t>
      </w:r>
      <w:r w:rsidR="00976B78">
        <w:t xml:space="preserve"> </w:t>
      </w:r>
      <w:r w:rsidRPr="00140F00">
        <w:t>shall occur. The newly elected board shall be considered Board-elect positions</w:t>
      </w:r>
      <w:r w:rsidR="00976B78">
        <w:t xml:space="preserve"> </w:t>
      </w:r>
      <w:r w:rsidRPr="00140F00">
        <w:t xml:space="preserve">and the current board will remain in place until the </w:t>
      </w:r>
      <w:proofErr w:type="gramStart"/>
      <w:r w:rsidRPr="00140F00">
        <w:t>60 day</w:t>
      </w:r>
      <w:proofErr w:type="gramEnd"/>
      <w:r w:rsidRPr="00140F00">
        <w:t xml:space="preserve"> period has</w:t>
      </w:r>
      <w:r w:rsidR="00976B78">
        <w:t xml:space="preserve"> </w:t>
      </w:r>
      <w:r w:rsidRPr="00140F00">
        <w:t>expired. The following tasks should be completed during the mentorship</w:t>
      </w:r>
      <w:r w:rsidR="00976B78">
        <w:t xml:space="preserve"> </w:t>
      </w:r>
      <w:r w:rsidRPr="00140F00">
        <w:t>period: orientation of BSNA organizational structure and bylaws, familiarization of</w:t>
      </w:r>
      <w:r w:rsidR="00976B78">
        <w:t xml:space="preserve"> </w:t>
      </w:r>
      <w:r w:rsidRPr="00140F00">
        <w:t>basic Robert's Rules of Order, education of the responsibilities and duties</w:t>
      </w:r>
      <w:r w:rsidR="00976B78">
        <w:t xml:space="preserve"> </w:t>
      </w:r>
      <w:r w:rsidRPr="00140F00">
        <w:t>specific to the Board position, transfer of official notebook for the position,</w:t>
      </w:r>
      <w:r w:rsidR="00976B78">
        <w:t xml:space="preserve"> </w:t>
      </w:r>
      <w:r w:rsidRPr="00140F00">
        <w:t>relinquishment of all records to the incoming Board member, provision of an</w:t>
      </w:r>
      <w:r w:rsidR="00976B78">
        <w:t xml:space="preserve"> </w:t>
      </w:r>
      <w:r w:rsidRPr="00140F00">
        <w:t>orientation packet to include a copy of BSNA bylaws, "8 Steps to Making a</w:t>
      </w:r>
      <w:r w:rsidR="00976B78">
        <w:t xml:space="preserve"> </w:t>
      </w:r>
      <w:r w:rsidRPr="00140F00">
        <w:t>Motion", and NSNA "Getting the Pieces to Fit".</w:t>
      </w:r>
    </w:p>
    <w:p w14:paraId="3780101A" w14:textId="3BAE528F" w:rsidR="00140F00" w:rsidRPr="00140F00" w:rsidRDefault="00140F00" w:rsidP="00976B78">
      <w:pPr>
        <w:spacing w:after="0" w:line="480" w:lineRule="auto"/>
        <w:ind w:left="1080" w:hanging="360"/>
      </w:pPr>
      <w:r w:rsidRPr="00140F00">
        <w:t>F. All elections shall be by secret ballot. Each member voting shall receive one ballot</w:t>
      </w:r>
      <w:r w:rsidR="00976B78">
        <w:t xml:space="preserve"> </w:t>
      </w:r>
      <w:r w:rsidRPr="00140F00">
        <w:t>after membership has been verified.</w:t>
      </w:r>
    </w:p>
    <w:p w14:paraId="46F69940" w14:textId="77777777" w:rsidR="00140F00" w:rsidRPr="00140F00" w:rsidRDefault="00140F00" w:rsidP="00976B78">
      <w:pPr>
        <w:spacing w:after="0" w:line="480" w:lineRule="auto"/>
        <w:ind w:left="1080" w:hanging="360"/>
      </w:pPr>
      <w:r w:rsidRPr="00140F00">
        <w:t>G. Members shall not vote by absentee ballot.</w:t>
      </w:r>
    </w:p>
    <w:p w14:paraId="14BFBB26" w14:textId="1BC0D79C" w:rsidR="00140F00" w:rsidRPr="00140F00" w:rsidRDefault="00140F00" w:rsidP="00976B78">
      <w:pPr>
        <w:spacing w:after="0" w:line="480" w:lineRule="auto"/>
        <w:ind w:left="1080" w:hanging="360"/>
      </w:pPr>
      <w:r w:rsidRPr="00140F00">
        <w:t xml:space="preserve">H. A plurality vote of the members entitled to </w:t>
      </w:r>
      <w:proofErr w:type="gramStart"/>
      <w:r w:rsidRPr="00140F00">
        <w:t>vote</w:t>
      </w:r>
      <w:proofErr w:type="gramEnd"/>
      <w:r w:rsidRPr="00140F00">
        <w:t xml:space="preserve"> and voting shall constitute an</w:t>
      </w:r>
      <w:r w:rsidR="00976B78">
        <w:t xml:space="preserve"> </w:t>
      </w:r>
      <w:r w:rsidRPr="00140F00">
        <w:t xml:space="preserve">official election. Election will be rescheduled </w:t>
      </w:r>
      <w:proofErr w:type="gramStart"/>
      <w:r w:rsidRPr="00140F00">
        <w:t>in the event that</w:t>
      </w:r>
      <w:proofErr w:type="gramEnd"/>
      <w:r w:rsidRPr="00140F00">
        <w:t xml:space="preserve"> the voting body is</w:t>
      </w:r>
      <w:r w:rsidR="00976B78">
        <w:t xml:space="preserve"> </w:t>
      </w:r>
      <w:r w:rsidRPr="00140F00">
        <w:t>less than 15 members present.</w:t>
      </w:r>
    </w:p>
    <w:p w14:paraId="1A7B4C1E" w14:textId="77777777" w:rsidR="00140F00" w:rsidRPr="00140F00" w:rsidRDefault="00140F00" w:rsidP="00976B78">
      <w:pPr>
        <w:spacing w:after="0" w:line="480" w:lineRule="auto"/>
        <w:ind w:left="1080" w:hanging="360"/>
      </w:pPr>
      <w:proofErr w:type="gramStart"/>
      <w:r w:rsidRPr="00140F00">
        <w:t>I. Vacancies of any office shall be filled by appointment of the Board of Directors</w:t>
      </w:r>
      <w:proofErr w:type="gramEnd"/>
      <w:r w:rsidRPr="00140F00">
        <w:t>.</w:t>
      </w:r>
    </w:p>
    <w:p w14:paraId="78716241" w14:textId="7CB408FE" w:rsidR="00140F00" w:rsidRPr="00140F00" w:rsidRDefault="00140F00" w:rsidP="00976B78">
      <w:pPr>
        <w:spacing w:after="0" w:line="480" w:lineRule="auto"/>
        <w:ind w:left="1080" w:hanging="360"/>
      </w:pPr>
      <w:r w:rsidRPr="00140F00">
        <w:lastRenderedPageBreak/>
        <w:t>J. For the Accelerated Class, voting for the Accelerated Representation with occur</w:t>
      </w:r>
      <w:r w:rsidR="00976B78">
        <w:t xml:space="preserve"> </w:t>
      </w:r>
      <w:r w:rsidRPr="00140F00">
        <w:t>during the summer and the current Accelerated Representation will run this</w:t>
      </w:r>
      <w:r w:rsidR="00976B78">
        <w:t xml:space="preserve"> </w:t>
      </w:r>
      <w:r w:rsidRPr="00140F00">
        <w:t xml:space="preserve">election. </w:t>
      </w:r>
      <w:proofErr w:type="gramStart"/>
      <w:r w:rsidRPr="00140F00">
        <w:t>This representative will be chosen by a majority vote of the new</w:t>
      </w:r>
      <w:r w:rsidR="00976B78">
        <w:t xml:space="preserve"> </w:t>
      </w:r>
      <w:r w:rsidRPr="00140F00">
        <w:t>accelerated class</w:t>
      </w:r>
      <w:proofErr w:type="gramEnd"/>
      <w:r w:rsidRPr="00140F00">
        <w:t>.</w:t>
      </w:r>
    </w:p>
    <w:p w14:paraId="30D35EDC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VIII: COMMITTEES</w:t>
      </w:r>
    </w:p>
    <w:p w14:paraId="37EAF284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Appointments</w:t>
      </w:r>
    </w:p>
    <w:p w14:paraId="722F7C36" w14:textId="315AE673" w:rsidR="00140F00" w:rsidRPr="00140F00" w:rsidRDefault="00140F00" w:rsidP="006550E0">
      <w:pPr>
        <w:spacing w:after="0" w:line="480" w:lineRule="auto"/>
        <w:ind w:left="1080" w:hanging="360"/>
      </w:pPr>
      <w:proofErr w:type="gramStart"/>
      <w:r w:rsidRPr="00140F00">
        <w:t>A. Committee chair appointments shall be made by the Board of Directors</w:t>
      </w:r>
      <w:proofErr w:type="gramEnd"/>
      <w:r w:rsidRPr="00140F00">
        <w:t xml:space="preserve"> and shall</w:t>
      </w:r>
      <w:r w:rsidR="006550E0">
        <w:t xml:space="preserve"> </w:t>
      </w:r>
      <w:r w:rsidRPr="00140F00">
        <w:t>be deemed standing committees unless otherwise stated at the time of the</w:t>
      </w:r>
      <w:r w:rsidR="006550E0">
        <w:t xml:space="preserve"> </w:t>
      </w:r>
      <w:r w:rsidRPr="00140F00">
        <w:t>appointment.</w:t>
      </w:r>
    </w:p>
    <w:p w14:paraId="22BD2612" w14:textId="77777777" w:rsidR="00140F00" w:rsidRPr="00140F00" w:rsidRDefault="00140F00" w:rsidP="006550E0">
      <w:pPr>
        <w:spacing w:after="0" w:line="480" w:lineRule="auto"/>
        <w:ind w:left="1080" w:hanging="360"/>
      </w:pPr>
      <w:r w:rsidRPr="00140F00">
        <w:t>B. Committee members shall be appointed based on each members' qualification.</w:t>
      </w:r>
    </w:p>
    <w:p w14:paraId="4D6A3D28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2 - Responsibility</w:t>
      </w:r>
    </w:p>
    <w:p w14:paraId="1A1FE4EE" w14:textId="005DD799" w:rsidR="00140F00" w:rsidRPr="00140F00" w:rsidRDefault="00140F00" w:rsidP="006550E0">
      <w:pPr>
        <w:spacing w:after="0" w:line="480" w:lineRule="auto"/>
        <w:ind w:left="720"/>
      </w:pPr>
      <w:r w:rsidRPr="00140F00">
        <w:t>All committees shall be responsible to the Board of Directors and the</w:t>
      </w:r>
      <w:r w:rsidR="006550E0">
        <w:t xml:space="preserve"> </w:t>
      </w:r>
      <w:r w:rsidRPr="00140F00">
        <w:t>membership for reporting committee activities at scheduled meetings</w:t>
      </w:r>
      <w:r w:rsidR="006550E0">
        <w:t xml:space="preserve"> </w:t>
      </w:r>
      <w:r w:rsidRPr="00140F00">
        <w:t>of the association. A written report from the</w:t>
      </w:r>
      <w:r w:rsidR="00F96505">
        <w:t xml:space="preserve"> </w:t>
      </w:r>
      <w:r w:rsidRPr="00140F00">
        <w:t>committee chair is to be</w:t>
      </w:r>
      <w:r w:rsidR="006550E0">
        <w:t xml:space="preserve"> </w:t>
      </w:r>
      <w:r w:rsidRPr="00140F00">
        <w:t>submitted to the President before the next scheduled Board meeting.</w:t>
      </w:r>
    </w:p>
    <w:p w14:paraId="549E3921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IX: NSNA CONVENTION DELEGATES AND ALTERNATES</w:t>
      </w:r>
    </w:p>
    <w:p w14:paraId="55028971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Purpose and Function</w:t>
      </w:r>
    </w:p>
    <w:p w14:paraId="39B5C8C1" w14:textId="7E9583A8" w:rsidR="00140F00" w:rsidRPr="00140F00" w:rsidRDefault="00140F00" w:rsidP="006550E0">
      <w:pPr>
        <w:spacing w:after="0" w:line="480" w:lineRule="auto"/>
        <w:ind w:left="1080" w:hanging="360"/>
      </w:pPr>
      <w:r w:rsidRPr="00140F00">
        <w:t>A. Attend the House of Delegates and all meetings pertaining to the House of</w:t>
      </w:r>
      <w:r w:rsidR="006550E0">
        <w:t xml:space="preserve"> </w:t>
      </w:r>
      <w:r w:rsidRPr="00140F00">
        <w:t>Delegates.</w:t>
      </w:r>
    </w:p>
    <w:p w14:paraId="0DE36710" w14:textId="77777777" w:rsidR="00140F00" w:rsidRPr="00140F00" w:rsidRDefault="00140F00" w:rsidP="006550E0">
      <w:pPr>
        <w:spacing w:after="0" w:line="480" w:lineRule="auto"/>
        <w:ind w:left="1080" w:hanging="360"/>
      </w:pPr>
      <w:r w:rsidRPr="00140F00">
        <w:t>B. Serve as a spokesperson for this association at the annual national convention.</w:t>
      </w:r>
    </w:p>
    <w:p w14:paraId="5150F783" w14:textId="25D996D1" w:rsidR="00140F00" w:rsidRPr="00140F00" w:rsidRDefault="00140F00" w:rsidP="006550E0">
      <w:pPr>
        <w:spacing w:after="0" w:line="480" w:lineRule="auto"/>
        <w:ind w:left="1080" w:hanging="360"/>
      </w:pPr>
      <w:r w:rsidRPr="00140F00">
        <w:t>C. Vote on resolutions brought to the NSNA. House of Delegates and vote for the</w:t>
      </w:r>
      <w:r w:rsidR="006550E0">
        <w:t xml:space="preserve"> </w:t>
      </w:r>
      <w:r w:rsidRPr="00140F00">
        <w:t>NSNA Board of Directors.</w:t>
      </w:r>
    </w:p>
    <w:p w14:paraId="2EF0D8F4" w14:textId="4C8BC8A0" w:rsidR="00140F00" w:rsidRPr="00140F00" w:rsidRDefault="00140F00" w:rsidP="006550E0">
      <w:pPr>
        <w:spacing w:after="0" w:line="480" w:lineRule="auto"/>
        <w:ind w:left="1080" w:hanging="360"/>
      </w:pPr>
      <w:r w:rsidRPr="00140F00">
        <w:t>D. Present to the local organization all resolutions, amendments, bylaw, and policy</w:t>
      </w:r>
      <w:r w:rsidR="006550E0">
        <w:t xml:space="preserve"> </w:t>
      </w:r>
      <w:r w:rsidRPr="00140F00">
        <w:t xml:space="preserve">changes voted on at the national </w:t>
      </w:r>
      <w:proofErr w:type="gramStart"/>
      <w:r w:rsidRPr="00140F00">
        <w:t>convention .</w:t>
      </w:r>
      <w:proofErr w:type="gramEnd"/>
    </w:p>
    <w:p w14:paraId="68BFE480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2 - Delegate Representation</w:t>
      </w:r>
    </w:p>
    <w:p w14:paraId="40E4597F" w14:textId="66F93045" w:rsidR="00140F00" w:rsidRPr="00140F00" w:rsidRDefault="00140F00" w:rsidP="00F96505">
      <w:pPr>
        <w:spacing w:after="0" w:line="480" w:lineRule="auto"/>
        <w:ind w:left="1080" w:hanging="360"/>
      </w:pPr>
      <w:r w:rsidRPr="00140F00">
        <w:t>A. The association delegate(s) and their alternates shall be elected from the</w:t>
      </w:r>
      <w:r w:rsidR="006550E0">
        <w:t xml:space="preserve"> </w:t>
      </w:r>
      <w:r w:rsidRPr="00140F00">
        <w:t>membership of the Beth-EI Student Nurses' Association.</w:t>
      </w:r>
    </w:p>
    <w:p w14:paraId="0EB6035A" w14:textId="24019256" w:rsidR="00140F00" w:rsidRPr="00140F00" w:rsidRDefault="00140F00" w:rsidP="00F96505">
      <w:pPr>
        <w:spacing w:after="0" w:line="480" w:lineRule="auto"/>
        <w:ind w:left="1080" w:hanging="360"/>
      </w:pPr>
      <w:r w:rsidRPr="00140F00">
        <w:lastRenderedPageBreak/>
        <w:t>B. Funding for the convention expenses (as available) shall be allotted to the</w:t>
      </w:r>
      <w:r w:rsidR="006550E0">
        <w:t xml:space="preserve"> </w:t>
      </w:r>
      <w:r w:rsidRPr="00140F00">
        <w:t>delegates and their alternates, pre-slated national Board candidates, and then to</w:t>
      </w:r>
      <w:r w:rsidR="00F96505">
        <w:t xml:space="preserve"> </w:t>
      </w:r>
      <w:r w:rsidRPr="00140F00">
        <w:t>active members-at-</w:t>
      </w:r>
      <w:proofErr w:type="spellStart"/>
      <w:r w:rsidRPr="00140F00">
        <w:t>Iarge</w:t>
      </w:r>
      <w:proofErr w:type="spellEnd"/>
      <w:r w:rsidRPr="00140F00">
        <w:t>.</w:t>
      </w:r>
    </w:p>
    <w:p w14:paraId="695F3865" w14:textId="6D83F5A5" w:rsidR="00140F00" w:rsidRPr="00140F00" w:rsidRDefault="00140F00" w:rsidP="00F96505">
      <w:pPr>
        <w:spacing w:after="0" w:line="480" w:lineRule="auto"/>
        <w:ind w:left="1080" w:hanging="360"/>
      </w:pPr>
      <w:r w:rsidRPr="00140F00">
        <w:t>c. All delegates, alternates, and other members being financed by the BSNA to</w:t>
      </w:r>
      <w:r w:rsidR="00F96505">
        <w:t xml:space="preserve"> </w:t>
      </w:r>
      <w:r w:rsidRPr="00140F00">
        <w:t>attend the NSNA Mid-year Conference or the Annual Convention will sign and</w:t>
      </w:r>
      <w:r w:rsidR="00F96505">
        <w:t xml:space="preserve"> </w:t>
      </w:r>
      <w:r w:rsidRPr="00140F00">
        <w:t>uphold the BSNA Convention/Conference contract.</w:t>
      </w:r>
    </w:p>
    <w:p w14:paraId="05036372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X: AMENDMENTS</w:t>
      </w:r>
    </w:p>
    <w:p w14:paraId="2D0EA3E6" w14:textId="14E8DAAE" w:rsidR="00140F00" w:rsidRPr="00140F00" w:rsidRDefault="00140F00" w:rsidP="00F96505">
      <w:pPr>
        <w:spacing w:after="0" w:line="480" w:lineRule="auto"/>
        <w:ind w:left="1080" w:hanging="360"/>
      </w:pPr>
      <w:r w:rsidRPr="00140F00">
        <w:t>A. Amendments to the bylaws will be made annually, in time for NSNA to receive any</w:t>
      </w:r>
      <w:r w:rsidR="00F96505">
        <w:t xml:space="preserve"> </w:t>
      </w:r>
      <w:r w:rsidRPr="00140F00">
        <w:t>changes prior to the deadline date.</w:t>
      </w:r>
    </w:p>
    <w:p w14:paraId="4B167429" w14:textId="363AA905" w:rsidR="00140F00" w:rsidRPr="00140F00" w:rsidRDefault="00140F00" w:rsidP="00F96505">
      <w:pPr>
        <w:spacing w:after="0" w:line="480" w:lineRule="auto"/>
        <w:ind w:left="1080" w:hanging="360"/>
      </w:pPr>
      <w:r w:rsidRPr="00140F00">
        <w:t>B. Amendments to the bylaws will be passed by a simple majority of those present and</w:t>
      </w:r>
      <w:r w:rsidR="00F96505">
        <w:t xml:space="preserve"> </w:t>
      </w:r>
      <w:r w:rsidRPr="00140F00">
        <w:t>voting within 30 days of the annual election meeting.</w:t>
      </w:r>
    </w:p>
    <w:p w14:paraId="2F7B8043" w14:textId="78524C70" w:rsidR="00140F00" w:rsidRPr="00140F00" w:rsidRDefault="00140F00" w:rsidP="00F96505">
      <w:pPr>
        <w:spacing w:after="0" w:line="480" w:lineRule="auto"/>
        <w:ind w:left="1080" w:hanging="360"/>
      </w:pPr>
      <w:r w:rsidRPr="00140F00">
        <w:t>C. Amendments to the bylaws will be made provided that appropriate notice has been</w:t>
      </w:r>
      <w:r w:rsidR="00F96505">
        <w:t xml:space="preserve"> </w:t>
      </w:r>
      <w:r w:rsidRPr="00140F00">
        <w:t>given to the general membership that bylaws revisions will be voted on within 30</w:t>
      </w:r>
      <w:r w:rsidR="00F96505">
        <w:t xml:space="preserve"> </w:t>
      </w:r>
      <w:r w:rsidRPr="00140F00">
        <w:t>days of the annual election meeting.</w:t>
      </w:r>
    </w:p>
    <w:p w14:paraId="2FF44FBA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ARTICLE XI: ADVISORS AND CONSULTANTS-AT-LARGE</w:t>
      </w:r>
    </w:p>
    <w:p w14:paraId="4AA34DB0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1 - Role</w:t>
      </w:r>
    </w:p>
    <w:p w14:paraId="7662EE97" w14:textId="7939A8A0" w:rsidR="00140F00" w:rsidRPr="00140F00" w:rsidRDefault="00140F00" w:rsidP="00F96505">
      <w:pPr>
        <w:spacing w:after="0" w:line="480" w:lineRule="auto"/>
        <w:ind w:left="720"/>
      </w:pPr>
      <w:r w:rsidRPr="00140F00">
        <w:t>The role of the Advisor and the Consultants-at-Large is to serve as resource people</w:t>
      </w:r>
      <w:r w:rsidR="00F96505">
        <w:t xml:space="preserve"> </w:t>
      </w:r>
      <w:r w:rsidRPr="00140F00">
        <w:t>and consultants to the Board of Directors, members, faculty, and other associations</w:t>
      </w:r>
      <w:r w:rsidR="00F96505">
        <w:t xml:space="preserve"> </w:t>
      </w:r>
      <w:r w:rsidRPr="00140F00">
        <w:t>as appropriate and to assist in the conduction of association business.</w:t>
      </w:r>
    </w:p>
    <w:p w14:paraId="4C680201" w14:textId="77777777" w:rsidR="00140F00" w:rsidRPr="00140F00" w:rsidRDefault="00140F00" w:rsidP="00B64EB6">
      <w:pPr>
        <w:spacing w:after="0" w:line="480" w:lineRule="auto"/>
        <w:rPr>
          <w:b/>
          <w:bCs/>
        </w:rPr>
      </w:pPr>
      <w:r w:rsidRPr="00140F00">
        <w:rPr>
          <w:b/>
          <w:bCs/>
        </w:rPr>
        <w:t>Section 2 - Selection</w:t>
      </w:r>
    </w:p>
    <w:p w14:paraId="4D21B09C" w14:textId="77777777" w:rsidR="00140F00" w:rsidRPr="00140F00" w:rsidRDefault="00140F00" w:rsidP="00F96505">
      <w:pPr>
        <w:spacing w:after="0" w:line="480" w:lineRule="auto"/>
        <w:ind w:left="1080" w:hanging="360"/>
      </w:pPr>
      <w:r w:rsidRPr="00140F00">
        <w:t>A. The Advisor shall be a current faculty member of the school of nursing.</w:t>
      </w:r>
    </w:p>
    <w:p w14:paraId="195F31B3" w14:textId="08594BA7" w:rsidR="00140F00" w:rsidRPr="00140F00" w:rsidRDefault="00140F00" w:rsidP="00F96505">
      <w:pPr>
        <w:spacing w:after="0" w:line="480" w:lineRule="auto"/>
        <w:ind w:left="1080" w:hanging="360"/>
      </w:pPr>
      <w:r w:rsidRPr="00140F00">
        <w:t>B. The Consultants-At-Large shall be knowledgeable in the operations of the</w:t>
      </w:r>
      <w:r w:rsidR="00F96505">
        <w:t xml:space="preserve"> </w:t>
      </w:r>
      <w:r w:rsidRPr="00140F00">
        <w:t xml:space="preserve">association and available to </w:t>
      </w:r>
      <w:proofErr w:type="gramStart"/>
      <w:r w:rsidRPr="00140F00">
        <w:t>assist</w:t>
      </w:r>
      <w:proofErr w:type="gramEnd"/>
      <w:r w:rsidRPr="00140F00">
        <w:t xml:space="preserve"> as necessary.</w:t>
      </w:r>
    </w:p>
    <w:p w14:paraId="1ADC8FEC" w14:textId="7E40103E" w:rsidR="00140F00" w:rsidRPr="00140F00" w:rsidRDefault="00140F00" w:rsidP="00F96505">
      <w:pPr>
        <w:spacing w:after="0" w:line="480" w:lineRule="auto"/>
        <w:ind w:left="1080" w:hanging="360"/>
      </w:pPr>
      <w:r w:rsidRPr="00140F00">
        <w:t>C. The Advisor and the consultants-At-Large must be current members or sustaining</w:t>
      </w:r>
      <w:r w:rsidR="00F96505">
        <w:t xml:space="preserve"> </w:t>
      </w:r>
      <w:r w:rsidRPr="00140F00">
        <w:t>members of the NSNA.</w:t>
      </w:r>
    </w:p>
    <w:p w14:paraId="5DF14A99" w14:textId="1471F590" w:rsidR="00140F00" w:rsidRDefault="00140F00" w:rsidP="00F96505">
      <w:pPr>
        <w:spacing w:after="0" w:line="480" w:lineRule="auto"/>
        <w:ind w:left="1080" w:hanging="360"/>
      </w:pPr>
      <w:r w:rsidRPr="00140F00">
        <w:lastRenderedPageBreak/>
        <w:t>D. Opportunity to attend the events of the NSNA and the CSNA shall be offered to</w:t>
      </w:r>
      <w:r w:rsidR="00F96505">
        <w:t xml:space="preserve"> </w:t>
      </w:r>
      <w:r w:rsidRPr="00140F00">
        <w:t>the Advisor and/or Consultants-At-Large and % of the expenses incurred for two</w:t>
      </w:r>
      <w:r w:rsidR="00F96505">
        <w:t xml:space="preserve"> </w:t>
      </w:r>
      <w:r w:rsidRPr="00140F00">
        <w:t>of the aforementioned people to attend such events shall be paid by the</w:t>
      </w:r>
      <w:r w:rsidR="00F96505">
        <w:t xml:space="preserve"> </w:t>
      </w:r>
      <w:r w:rsidRPr="00140F00">
        <w:t>association if funds are available.</w:t>
      </w:r>
    </w:p>
    <w:sectPr w:rsidR="00140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C0C79"/>
    <w:multiLevelType w:val="hybridMultilevel"/>
    <w:tmpl w:val="437C40C4"/>
    <w:lvl w:ilvl="0" w:tplc="2A4E4D4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rPtlEEa2DFRgdn175hfLd72J61dZonWLs0br9870lIYGNQW2uDV9Jf8JMlAJRFfDKzBBfQhLwS6NYamL4lYaug==" w:salt="plx5j/OUYXzyFJgikpe0B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DQxMzYxMTc1N7ZQ0lEKTi0uzszPAykwqgUA/DfMJiwAAAA="/>
  </w:docVars>
  <w:rsids>
    <w:rsidRoot w:val="00140F00"/>
    <w:rsid w:val="00140F00"/>
    <w:rsid w:val="003C17A2"/>
    <w:rsid w:val="00546070"/>
    <w:rsid w:val="006550E0"/>
    <w:rsid w:val="00741D3C"/>
    <w:rsid w:val="00801F36"/>
    <w:rsid w:val="00976B78"/>
    <w:rsid w:val="00B64EB6"/>
    <w:rsid w:val="00BF216A"/>
    <w:rsid w:val="00D72839"/>
    <w:rsid w:val="00E47C82"/>
    <w:rsid w:val="00E94483"/>
    <w:rsid w:val="00F045AF"/>
    <w:rsid w:val="00F166A7"/>
    <w:rsid w:val="00F96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2C64B"/>
  <w15:chartTrackingRefBased/>
  <w15:docId w15:val="{F9EA3B4D-63D7-407E-ABDC-F6970AB0E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D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3637</Words>
  <Characters>20735</Characters>
  <Application>Microsoft Office Word</Application>
  <DocSecurity>1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sa Burdan</dc:creator>
  <cp:keywords/>
  <dc:description/>
  <cp:lastModifiedBy>Krissa Burdan</cp:lastModifiedBy>
  <cp:revision>3</cp:revision>
  <dcterms:created xsi:type="dcterms:W3CDTF">2020-04-13T02:22:00Z</dcterms:created>
  <dcterms:modified xsi:type="dcterms:W3CDTF">2020-04-13T02:24:00Z</dcterms:modified>
</cp:coreProperties>
</file>